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D0E9D" w:rsidRDefault="005D0E9D"/>
    <w:tbl>
      <w:tblPr>
        <w:tblW w:w="22396" w:type="dxa"/>
        <w:tblInd w:w="341" w:type="dxa"/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561"/>
        <w:gridCol w:w="2132"/>
        <w:gridCol w:w="3544"/>
        <w:gridCol w:w="4961"/>
        <w:gridCol w:w="5954"/>
        <w:gridCol w:w="5244"/>
      </w:tblGrid>
      <w:tr w:rsidR="0050473F" w:rsidRPr="00751643" w:rsidTr="0010291A">
        <w:trPr>
          <w:trHeight w:hRule="exact" w:val="345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0C6AF6" w:rsidRDefault="0050473F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C6AF6">
              <w:rPr>
                <w:rFonts w:ascii="Arial" w:eastAsia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0C6AF6" w:rsidRDefault="0050473F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C6AF6">
              <w:rPr>
                <w:rFonts w:ascii="Arial" w:eastAsia="Arial" w:hAnsi="Arial" w:cs="Arial"/>
                <w:b/>
                <w:sz w:val="20"/>
                <w:szCs w:val="20"/>
              </w:rPr>
              <w:t>Key Words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751643" w:rsidRDefault="0090192A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Link to the Article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751643" w:rsidRDefault="0050473F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Harvard Style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751643" w:rsidRDefault="0050473F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Vancouver Style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751643" w:rsidRDefault="0050473F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Chicago Style</w:t>
            </w:r>
          </w:p>
        </w:tc>
      </w:tr>
      <w:tr w:rsidR="003668E5" w:rsidRPr="00E629AB" w:rsidTr="009B0B1F">
        <w:trPr>
          <w:trHeight w:hRule="exact" w:val="1523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956B87" w:rsidP="003668E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BC4111" w:rsidRDefault="003668E5" w:rsidP="003668E5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Arial" w:eastAsia="MyriadPro-Light" w:hAnsi="Arial" w:cs="Arial"/>
                <w:sz w:val="20"/>
                <w:szCs w:val="20"/>
                <w:lang w:val="en-GB"/>
              </w:rPr>
            </w:pPr>
            <w:r w:rsidRPr="00BC4111">
              <w:rPr>
                <w:rFonts w:eastAsia="Arial" w:cs="Arial"/>
                <w:szCs w:val="20"/>
              </w:rPr>
              <w:t xml:space="preserve">cotton, curcumin, after-treatment, motifs, </w:t>
            </w:r>
            <w:proofErr w:type="spellStart"/>
            <w:r w:rsidRPr="00BC4111">
              <w:rPr>
                <w:rFonts w:eastAsia="Arial" w:cs="Arial"/>
                <w:szCs w:val="20"/>
              </w:rPr>
              <w:t>anthotype</w:t>
            </w:r>
            <w:proofErr w:type="spellEnd"/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A30C66" w:rsidRPr="00BC4111" w:rsidRDefault="004F336A" w:rsidP="00595FC0">
            <w:pPr>
              <w:spacing w:after="0" w:line="240" w:lineRule="auto"/>
              <w:rPr>
                <w:rFonts w:ascii="Arial" w:hAnsi="Arial" w:cs="Arial"/>
                <w:iCs/>
                <w:color w:val="FF0000"/>
                <w:sz w:val="20"/>
                <w:szCs w:val="20"/>
                <w:lang w:val="en-GB"/>
              </w:rPr>
            </w:pPr>
            <w:hyperlink r:id="rId8" w:history="1">
              <w:r w:rsidR="00A30C66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4-13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B0B1F" w:rsidRPr="009B0B1F" w:rsidRDefault="009B0B1F" w:rsidP="009B0B1F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Perkič, N. et al., 2017. The influence of </w:t>
            </w:r>
            <w:proofErr w:type="spellStart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fter</w:t>
            </w:r>
            <w:proofErr w:type="spellEnd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</w:t>
            </w:r>
            <w:proofErr w:type="spellStart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reatments</w:t>
            </w:r>
            <w:proofErr w:type="spellEnd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n </w:t>
            </w:r>
            <w:proofErr w:type="spellStart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yeability</w:t>
            </w:r>
            <w:proofErr w:type="spellEnd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aw</w:t>
            </w:r>
            <w:proofErr w:type="spellEnd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</w:t>
            </w:r>
            <w:proofErr w:type="spellStart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leached</w:t>
            </w:r>
            <w:proofErr w:type="spellEnd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otton</w:t>
            </w:r>
            <w:proofErr w:type="spellEnd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with</w:t>
            </w:r>
            <w:proofErr w:type="spellEnd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urcumin</w:t>
            </w:r>
            <w:proofErr w:type="spellEnd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and </w:t>
            </w:r>
            <w:proofErr w:type="spellStart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visibility</w:t>
            </w:r>
            <w:proofErr w:type="spellEnd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nthotype</w:t>
            </w:r>
            <w:proofErr w:type="spellEnd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duced</w:t>
            </w:r>
            <w:proofErr w:type="spellEnd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otifs</w:t>
            </w:r>
            <w:proofErr w:type="spellEnd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TEKSTILEC, 60(1), </w:t>
            </w:r>
            <w:proofErr w:type="spellStart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.4</w:t>
            </w:r>
            <w:proofErr w:type="spellEnd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–13. </w:t>
            </w:r>
            <w:proofErr w:type="spellStart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t: http://dx.doi.org/10.14502/tekstilec2017.60.4-13.</w:t>
            </w:r>
          </w:p>
          <w:p w:rsidR="003668E5" w:rsidRPr="009B0B1F" w:rsidRDefault="003668E5" w:rsidP="009B0B1F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B0B1F" w:rsidRPr="009B0B1F" w:rsidRDefault="009B0B1F" w:rsidP="009B0B1F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Perkič N, Gorjanc M. The influence of </w:t>
            </w:r>
            <w:proofErr w:type="spellStart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fter</w:t>
            </w:r>
            <w:proofErr w:type="spellEnd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</w:t>
            </w:r>
            <w:proofErr w:type="spellStart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reatments</w:t>
            </w:r>
            <w:proofErr w:type="spellEnd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n </w:t>
            </w:r>
            <w:proofErr w:type="spellStart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yeability</w:t>
            </w:r>
            <w:proofErr w:type="spellEnd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aw</w:t>
            </w:r>
            <w:proofErr w:type="spellEnd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</w:t>
            </w:r>
            <w:proofErr w:type="spellStart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leached</w:t>
            </w:r>
            <w:proofErr w:type="spellEnd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otton</w:t>
            </w:r>
            <w:proofErr w:type="spellEnd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with</w:t>
            </w:r>
            <w:proofErr w:type="spellEnd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urcumin</w:t>
            </w:r>
            <w:proofErr w:type="spellEnd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and </w:t>
            </w:r>
            <w:proofErr w:type="spellStart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visibility</w:t>
            </w:r>
            <w:proofErr w:type="spellEnd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nthotype</w:t>
            </w:r>
            <w:proofErr w:type="spellEnd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duced</w:t>
            </w:r>
            <w:proofErr w:type="spellEnd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otifs</w:t>
            </w:r>
            <w:proofErr w:type="spellEnd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TEKSTILEC [Internet]. </w:t>
            </w:r>
            <w:proofErr w:type="spellStart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culty</w:t>
            </w:r>
            <w:proofErr w:type="spellEnd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tural</w:t>
            </w:r>
            <w:proofErr w:type="spellEnd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ciences</w:t>
            </w:r>
            <w:proofErr w:type="spellEnd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Engineering, Department of </w:t>
            </w:r>
            <w:proofErr w:type="spellStart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extiles</w:t>
            </w:r>
            <w:proofErr w:type="spellEnd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; 2017 Mar 17;60(1):4–13. </w:t>
            </w:r>
            <w:proofErr w:type="spellStart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rom</w:t>
            </w:r>
            <w:proofErr w:type="spellEnd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 http://dx.doi.org/10.14502/tekstilec2017.60.4-13</w:t>
            </w:r>
          </w:p>
          <w:p w:rsidR="003668E5" w:rsidRPr="009B0B1F" w:rsidRDefault="003668E5" w:rsidP="009B0B1F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B0B1F" w:rsidRPr="009B0B1F" w:rsidRDefault="009B0B1F" w:rsidP="009B0B1F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Perkič, Nuša, and Marija Gorjanc. “The Influence of </w:t>
            </w:r>
            <w:proofErr w:type="spellStart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fter</w:t>
            </w:r>
            <w:proofErr w:type="spellEnd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</w:t>
            </w:r>
            <w:proofErr w:type="spellStart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reatments</w:t>
            </w:r>
            <w:proofErr w:type="spellEnd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n </w:t>
            </w:r>
            <w:proofErr w:type="spellStart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yeability</w:t>
            </w:r>
            <w:proofErr w:type="spellEnd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aw</w:t>
            </w:r>
            <w:proofErr w:type="spellEnd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</w:t>
            </w:r>
            <w:proofErr w:type="spellStart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leached</w:t>
            </w:r>
            <w:proofErr w:type="spellEnd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Cotton </w:t>
            </w:r>
            <w:proofErr w:type="spellStart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with</w:t>
            </w:r>
            <w:proofErr w:type="spellEnd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urcumin</w:t>
            </w:r>
            <w:proofErr w:type="spellEnd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and </w:t>
            </w:r>
            <w:proofErr w:type="spellStart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Visibility</w:t>
            </w:r>
            <w:proofErr w:type="spellEnd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nthotype</w:t>
            </w:r>
            <w:proofErr w:type="spellEnd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duced</w:t>
            </w:r>
            <w:proofErr w:type="spellEnd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otifs</w:t>
            </w:r>
            <w:proofErr w:type="spellEnd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” TEKSTILEC 60, no. 1 (</w:t>
            </w:r>
            <w:proofErr w:type="spellStart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arch</w:t>
            </w:r>
            <w:proofErr w:type="spellEnd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17, 2017): 4–13. </w:t>
            </w:r>
            <w:proofErr w:type="spellStart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oi</w:t>
            </w:r>
            <w:proofErr w:type="spellEnd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spellStart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7.60.4</w:t>
            </w:r>
            <w:proofErr w:type="spellEnd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13.</w:t>
            </w:r>
          </w:p>
          <w:p w:rsidR="003668E5" w:rsidRPr="009B0B1F" w:rsidRDefault="003668E5" w:rsidP="009B0B1F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E629AB" w:rsidTr="008F64FF">
        <w:trPr>
          <w:trHeight w:hRule="exact" w:val="1629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956B87" w:rsidP="003668E5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BC4111" w:rsidRDefault="003668E5" w:rsidP="003668E5">
            <w:pPr>
              <w:spacing w:after="0" w:line="240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eastAsia="Arial" w:cs="Arial"/>
                <w:szCs w:val="20"/>
              </w:rPr>
              <w:t>textile fibres, chemical modification, plasma treatment, absorptivity for silver, biodegradation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4F336A" w:rsidP="00EB1DA5">
            <w:pPr>
              <w:spacing w:after="0" w:line="240" w:lineRule="auto"/>
              <w:rPr>
                <w:rFonts w:ascii="Arial" w:eastAsia="Arial" w:hAnsi="Arial" w:cs="Arial"/>
                <w:color w:val="FF0000"/>
                <w:sz w:val="20"/>
                <w:szCs w:val="20"/>
              </w:rPr>
            </w:pPr>
            <w:hyperlink r:id="rId9" w:history="1">
              <w:r w:rsidR="00A30C66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14-24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F64FF" w:rsidRPr="00E362FA" w:rsidRDefault="008F64FF" w:rsidP="00E362FA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Bras, A. et al., 2017. Influence of the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notechnological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cess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hemical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odification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n the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ntimicrobial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ctivity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iodegradability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extile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fibres. TEKSTILEC, 60(1),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.14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–24.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t: http://dx.doi.org/10.14502/tekstilec2017.60.14-24.</w:t>
            </w:r>
          </w:p>
          <w:p w:rsidR="003668E5" w:rsidRPr="00E362FA" w:rsidRDefault="003668E5" w:rsidP="00E362FA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F64FF" w:rsidRPr="00E362FA" w:rsidRDefault="008F64FF" w:rsidP="00E362FA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Bras A, Rozman T, Gramc K, Tomšič B, Gorjanc M, et al. Influence of the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notechnological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cess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hemical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odification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n the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ntimicrobial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ctivity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iodegradability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extile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fibres. TEKSTILEC [Internet].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culty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tural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ciences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Engineering, Department of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extiles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; 2017 Mar 17;60(1):14–24.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rom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 http://dx.doi.org/10.14502/tekstilec2017.60.14-24</w:t>
            </w:r>
          </w:p>
          <w:p w:rsidR="003668E5" w:rsidRPr="00E362FA" w:rsidRDefault="003668E5" w:rsidP="00E362FA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F64FF" w:rsidRPr="00E362FA" w:rsidRDefault="008F64FF" w:rsidP="00E362FA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Bras, Ana, Tjaša Rozman, Kristina Gramc, Brigita Tomšič, Marija Gorjanc, Mateja Kert, and Barbara Simončič. “Influence of the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notechnological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cess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hemical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odification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n the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ntimicrobial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ctivity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iodegradability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extile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Fibres.” TEKSTILEC 60, no. 1 (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arch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17, 2017): 14–24.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oi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7.60.14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24.</w:t>
            </w:r>
          </w:p>
          <w:p w:rsidR="003668E5" w:rsidRPr="00E362FA" w:rsidRDefault="003668E5" w:rsidP="00E362FA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E629AB" w:rsidTr="00E362FA">
        <w:trPr>
          <w:trHeight w:hRule="exact" w:val="1681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956B87" w:rsidP="003668E5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3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BC4111" w:rsidRDefault="003668E5" w:rsidP="003668E5">
            <w:pPr>
              <w:spacing w:after="0" w:line="240" w:lineRule="auto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 w:rsidRPr="00BC4111">
              <w:rPr>
                <w:rFonts w:ascii="Arial" w:eastAsia="Arial" w:hAnsi="Arial" w:cs="Arial"/>
                <w:sz w:val="20"/>
                <w:szCs w:val="20"/>
              </w:rPr>
              <w:t>celulozna</w:t>
            </w:r>
            <w:proofErr w:type="spellEnd"/>
            <w:r w:rsidRPr="00BC411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 w:rsidRPr="00BC4111">
              <w:rPr>
                <w:rFonts w:ascii="Arial" w:eastAsia="Arial" w:hAnsi="Arial" w:cs="Arial"/>
                <w:sz w:val="20"/>
                <w:szCs w:val="20"/>
              </w:rPr>
              <w:t>vlaknovina</w:t>
            </w:r>
            <w:proofErr w:type="spellEnd"/>
            <w:r w:rsidRPr="00BC4111">
              <w:rPr>
                <w:rFonts w:ascii="Arial" w:eastAsia="Arial" w:hAnsi="Arial" w:cs="Arial"/>
                <w:sz w:val="20"/>
                <w:szCs w:val="20"/>
              </w:rPr>
              <w:t xml:space="preserve">, sol-gel, </w:t>
            </w:r>
            <w:proofErr w:type="spellStart"/>
            <w:r w:rsidRPr="00BC4111">
              <w:rPr>
                <w:rFonts w:ascii="Arial" w:eastAsia="Arial" w:hAnsi="Arial" w:cs="Arial"/>
                <w:sz w:val="20"/>
                <w:szCs w:val="20"/>
              </w:rPr>
              <w:t>kisikova</w:t>
            </w:r>
            <w:proofErr w:type="spellEnd"/>
            <w:r w:rsidRPr="00BC411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 w:rsidRPr="00BC4111">
              <w:rPr>
                <w:rFonts w:ascii="Arial" w:eastAsia="Arial" w:hAnsi="Arial" w:cs="Arial"/>
                <w:sz w:val="20"/>
                <w:szCs w:val="20"/>
              </w:rPr>
              <w:t>plazma</w:t>
            </w:r>
            <w:proofErr w:type="spellEnd"/>
            <w:r w:rsidRPr="00BC4111">
              <w:rPr>
                <w:rFonts w:ascii="Arial" w:eastAsia="Arial" w:hAnsi="Arial" w:cs="Arial"/>
                <w:sz w:val="20"/>
                <w:szCs w:val="20"/>
              </w:rPr>
              <w:t xml:space="preserve">, </w:t>
            </w:r>
            <w:proofErr w:type="spellStart"/>
            <w:r w:rsidRPr="00BC4111">
              <w:rPr>
                <w:rFonts w:ascii="Arial" w:eastAsia="Arial" w:hAnsi="Arial" w:cs="Arial"/>
                <w:sz w:val="20"/>
                <w:szCs w:val="20"/>
              </w:rPr>
              <w:t>absorpcija</w:t>
            </w:r>
            <w:proofErr w:type="spellEnd"/>
            <w:r w:rsidRPr="00BC4111">
              <w:rPr>
                <w:rFonts w:ascii="Arial" w:eastAsia="Arial" w:hAnsi="Arial" w:cs="Arial"/>
                <w:sz w:val="20"/>
                <w:szCs w:val="20"/>
              </w:rPr>
              <w:t xml:space="preserve">, </w:t>
            </w:r>
            <w:proofErr w:type="spellStart"/>
            <w:r w:rsidRPr="00BC4111">
              <w:rPr>
                <w:rFonts w:ascii="Arial" w:eastAsia="Arial" w:hAnsi="Arial" w:cs="Arial"/>
                <w:sz w:val="20"/>
                <w:szCs w:val="20"/>
              </w:rPr>
              <w:t>sintetični</w:t>
            </w:r>
            <w:proofErr w:type="spellEnd"/>
            <w:r w:rsidRPr="00BC411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 w:rsidRPr="00BC4111">
              <w:rPr>
                <w:rFonts w:ascii="Arial" w:eastAsia="Arial" w:hAnsi="Arial" w:cs="Arial"/>
                <w:sz w:val="20"/>
                <w:szCs w:val="20"/>
              </w:rPr>
              <w:t>izločki</w:t>
            </w:r>
            <w:proofErr w:type="spellEnd"/>
            <w:r w:rsidRPr="00BC411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 w:rsidRPr="00BC4111">
              <w:rPr>
                <w:rFonts w:ascii="Arial" w:eastAsia="Arial" w:hAnsi="Arial" w:cs="Arial"/>
                <w:sz w:val="20"/>
                <w:szCs w:val="20"/>
              </w:rPr>
              <w:t>iz</w:t>
            </w:r>
            <w:proofErr w:type="spellEnd"/>
            <w:r w:rsidRPr="00BC4111">
              <w:rPr>
                <w:rFonts w:ascii="Arial" w:eastAsia="Arial" w:hAnsi="Arial" w:cs="Arial"/>
                <w:sz w:val="20"/>
                <w:szCs w:val="20"/>
              </w:rPr>
              <w:t xml:space="preserve"> ran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A30C66" w:rsidRPr="008F64FF" w:rsidRDefault="004F336A" w:rsidP="00595FC0">
            <w:pPr>
              <w:spacing w:after="0" w:line="240" w:lineRule="auto"/>
            </w:pPr>
            <w:hyperlink r:id="rId10" w:history="1">
              <w:r w:rsidR="00A30C66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25-28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F64FF" w:rsidRPr="00E362FA" w:rsidRDefault="008F64FF" w:rsidP="00E362FA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Peršin, Z. et al., 2017. Sol-gel/Ag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oating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oxygen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plasma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reatment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effect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n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ynthetic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wound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fluid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orption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y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non-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woven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ellulose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material. TEKSTILEC, 60(1),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.25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–28.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t: http://dx.doi.org/10.14502/tekstilec2017.60.25-28.</w:t>
            </w:r>
          </w:p>
          <w:p w:rsidR="003668E5" w:rsidRPr="00E362FA" w:rsidRDefault="003668E5" w:rsidP="00E362FA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F64FF" w:rsidRPr="00E362FA" w:rsidRDefault="008F64FF" w:rsidP="00E362FA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Peršin Z, Pivec T,  Stana-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leinschek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K, Mozetič M. Sol-gel/Ag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oating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oxygen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plasma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reatment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effect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n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ynthetic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wound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fluid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orption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y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non-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woven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ellulose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material. TEKSTILEC [Internet].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culty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tural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ciences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Engineering, Department of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extiles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; 2017 Mar 17;60(1):25–8.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rom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 http://dx.doi.org/10.14502/tekstilec2017.60.25-28</w:t>
            </w:r>
          </w:p>
          <w:p w:rsidR="003668E5" w:rsidRPr="00E362FA" w:rsidRDefault="003668E5" w:rsidP="00E362FA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F64FF" w:rsidRPr="00E362FA" w:rsidRDefault="008F64FF" w:rsidP="00E362FA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eršin, Zdenka, Tanja Pivec, Karin  Stana-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leinschek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and Miran Mozetič. “Sol-gel/Ag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oating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Oxygen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Plasma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reatment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Effect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n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ynthetic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Wound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Fluid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orption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y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Non-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Woven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ellulose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Material.” TEKSTILEC 60, no. 1 (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arch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17, 2017): 25–28.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oi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7.60.25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28.</w:t>
            </w:r>
          </w:p>
          <w:p w:rsidR="003668E5" w:rsidRPr="00E362FA" w:rsidRDefault="003668E5" w:rsidP="00E362FA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E629AB" w:rsidTr="006C017D">
        <w:trPr>
          <w:trHeight w:hRule="exact" w:val="1770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956B87" w:rsidP="003668E5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4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BC4111" w:rsidRDefault="003668E5" w:rsidP="003668E5">
            <w:pPr>
              <w:spacing w:after="0" w:line="240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eastAsia="Arial" w:cs="Arial"/>
                <w:szCs w:val="20"/>
              </w:rPr>
              <w:t xml:space="preserve">thermal stability, cellulosic fabric, sol-gel, </w:t>
            </w:r>
            <w:proofErr w:type="spellStart"/>
            <w:r w:rsidRPr="00BC4111">
              <w:rPr>
                <w:rFonts w:eastAsia="Arial" w:cs="Arial"/>
                <w:szCs w:val="20"/>
              </w:rPr>
              <w:t>diethylphosphatoethyltriethoxysilane</w:t>
            </w:r>
            <w:proofErr w:type="spellEnd"/>
            <w:r w:rsidRPr="00BC4111">
              <w:rPr>
                <w:rFonts w:eastAsia="Arial" w:cs="Arial"/>
                <w:szCs w:val="20"/>
              </w:rPr>
              <w:t>, hybrid material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A30C66" w:rsidRPr="00BC4111" w:rsidRDefault="004F336A" w:rsidP="00595FC0">
            <w:pPr>
              <w:spacing w:after="0" w:line="240" w:lineRule="auto"/>
              <w:rPr>
                <w:rFonts w:ascii="Arial" w:eastAsia="Arial" w:hAnsi="Arial" w:cs="Arial"/>
                <w:color w:val="FF0000"/>
                <w:sz w:val="20"/>
                <w:szCs w:val="20"/>
              </w:rPr>
            </w:pPr>
            <w:hyperlink r:id="rId11" w:history="1">
              <w:r w:rsidR="00A30C66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29-35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62FA" w:rsidRPr="00E362FA" w:rsidRDefault="00E362FA" w:rsidP="00E362FA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osace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G. et al., 2017.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hosphorus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ilica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Sol-Gel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Hybrid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oatings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for Flame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etardant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Cotton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brics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TEKSTILEC, 60(1),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.29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–35.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t: http://dx.doi.org/10.14502/tekstilec2017.60.29-35.</w:t>
            </w:r>
          </w:p>
          <w:p w:rsidR="003668E5" w:rsidRPr="00E362FA" w:rsidRDefault="003668E5" w:rsidP="00E362FA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62FA" w:rsidRPr="00E362FA" w:rsidRDefault="00E362FA" w:rsidP="00E362FA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osace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G,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olleoni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C, Guido E,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alucelli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G, et al.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hosphorus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ilica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Sol-Gel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Hybrid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oatings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for Flame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etardant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Cotton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brics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TEKSTILEC [Internet].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culty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tural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ciences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Engineering, Department of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extiles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; 2017 Mar 17;60(1):29–35.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rom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 http://dx.doi.org/10.14502/tekstilec2017.60.29-35</w:t>
            </w:r>
          </w:p>
          <w:p w:rsidR="003668E5" w:rsidRPr="00E362FA" w:rsidRDefault="003668E5" w:rsidP="00E362FA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362FA" w:rsidRPr="00E362FA" w:rsidRDefault="00E362FA" w:rsidP="00E362FA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osace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Giuseppe, Claudio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olleoni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Emanuela Guido, and Giulio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alucelli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 “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hosphorus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ilica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Sol-Gel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Hybrid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oatings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for Flame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etardant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Cotton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brics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” TEKSTILEC 60, no. 1 (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arch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17, 2017): 29–35.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oi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7.60.29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35.</w:t>
            </w:r>
          </w:p>
          <w:p w:rsidR="003668E5" w:rsidRPr="00E362FA" w:rsidRDefault="003668E5" w:rsidP="00E362FA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E629AB" w:rsidTr="006C017D">
        <w:trPr>
          <w:trHeight w:hRule="exact" w:val="1668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956B87" w:rsidP="003668E5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BC4111" w:rsidRDefault="003668E5" w:rsidP="003668E5">
            <w:pPr>
              <w:spacing w:after="0" w:line="240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eastAsia="Arial" w:cs="Arial"/>
                <w:szCs w:val="20"/>
              </w:rPr>
              <w:t>Cannabis sativa, non-retted hemp fibres, green hemp fibres, hemp in Slovenia, revitalization of industrial hemp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A30C66" w:rsidRPr="00BC4111" w:rsidRDefault="004F336A" w:rsidP="00595FC0">
            <w:pPr>
              <w:spacing w:after="0" w:line="240" w:lineRule="auto"/>
              <w:rPr>
                <w:rFonts w:ascii="Arial" w:eastAsia="Arial" w:hAnsi="Arial" w:cs="Arial"/>
                <w:color w:val="FF0000"/>
                <w:sz w:val="20"/>
                <w:szCs w:val="20"/>
              </w:rPr>
            </w:pPr>
            <w:hyperlink r:id="rId12" w:history="1">
              <w:r w:rsidR="00A30C66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36-48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62FA" w:rsidRPr="00E362FA" w:rsidRDefault="00E362FA" w:rsidP="00E362FA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Rijavec, T. et al., 2017.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evitalization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dustrial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Hemp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annabis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ativa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L. var.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ativa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in Slovenia: a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tudy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Green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Hemp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Fibres. TEKSTILEC, 60(1),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.36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–48.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t: http://dx.doi.org/10.14502/tekstilec2017.60.36-48.</w:t>
            </w:r>
          </w:p>
          <w:p w:rsidR="003668E5" w:rsidRPr="00E362FA" w:rsidRDefault="003668E5" w:rsidP="00E362FA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62FA" w:rsidRPr="00E362FA" w:rsidRDefault="00E362FA" w:rsidP="00E362FA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Rijavec T, Janjić S, Kocjan Ačko D.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evitalization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dustrial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Hemp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annabis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ativa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L. var.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ativa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in Slovenia: a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tudy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Green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Hemp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Fibres. TEKSTILEC [Internet].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culty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tural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ciences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Engineering, Department of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extiles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; 2017 Mar 17;60(1):36–48.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rom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 http://dx.doi.org/10.14502/tekstilec2017.60.36-48</w:t>
            </w:r>
          </w:p>
          <w:p w:rsidR="003668E5" w:rsidRPr="00E362FA" w:rsidRDefault="003668E5" w:rsidP="00E362FA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362FA" w:rsidRPr="00E362FA" w:rsidRDefault="00E362FA" w:rsidP="00E362FA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Rijavec, Tatjana,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vjetlana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Janjić, and Darja Kocjan Ačko. “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evitalization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dustrial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Hemp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annabis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ativa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L. Var.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ativa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in Slovenia: a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tudy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Green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Hemp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Fibres.” TEKSTILEC 60, no. 1 (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arch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17, 2017): 36–48. 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oi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spell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7.60.36</w:t>
            </w:r>
            <w:proofErr w:type="spell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48.</w:t>
            </w:r>
          </w:p>
          <w:p w:rsidR="003668E5" w:rsidRPr="00E362FA" w:rsidRDefault="003668E5" w:rsidP="00E362FA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E629AB" w:rsidTr="006C017D">
        <w:trPr>
          <w:trHeight w:hRule="exact" w:val="1525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956B87" w:rsidP="003668E5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6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BC4111" w:rsidRDefault="003668E5" w:rsidP="003668E5">
            <w:pPr>
              <w:spacing w:after="0" w:line="240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eastAsia="Arial" w:cs="Arial"/>
                <w:szCs w:val="20"/>
              </w:rPr>
              <w:t>ultraviolet protection factor, hemp/filament hybrid yarn, knitted fabric, air permeability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42F40" w:rsidRPr="00BC4111" w:rsidRDefault="004F336A" w:rsidP="00595FC0">
            <w:pPr>
              <w:spacing w:after="0" w:line="240" w:lineRule="auto"/>
              <w:rPr>
                <w:rFonts w:ascii="Arial" w:eastAsia="Arial" w:hAnsi="Arial" w:cs="Arial"/>
                <w:color w:val="FF0000"/>
                <w:sz w:val="20"/>
                <w:szCs w:val="20"/>
              </w:rPr>
            </w:pPr>
            <w:hyperlink r:id="rId13" w:history="1">
              <w:r w:rsidR="00B42F40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49-57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5C97" w:rsidRPr="004D5C97" w:rsidRDefault="004D5C97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Stanković, S. et al., 2017.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Ultraviolet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tection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Factor of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Hemp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/Filament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Hybrid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Yarn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nitted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brics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TEKSTILEC, 60(1),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.49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–57.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t: http://dx.doi.org/10.14502/tekstilec2017.60.49-57.</w:t>
            </w:r>
          </w:p>
          <w:p w:rsidR="003668E5" w:rsidRPr="00B42F40" w:rsidRDefault="003668E5" w:rsidP="00B42F40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5C97" w:rsidRPr="004D5C97" w:rsidRDefault="004D5C97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Stanković S, Popović D,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ocić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,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oparić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G, et al.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Ultraviolet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tection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Factor of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Hemp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/Filament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Hybrid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Yarn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nitted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brics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TEKSTILEC [Internet].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culty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tural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ciences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Engineering, Department of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extiles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; 2017 Mar 17;60(1):49–57.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rom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 http://dx.doi.org/10.14502/tekstilec2017.60.49-57</w:t>
            </w:r>
          </w:p>
          <w:p w:rsidR="003668E5" w:rsidRPr="00B42F40" w:rsidRDefault="003668E5" w:rsidP="00B42F40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D5C97" w:rsidRPr="004D5C97" w:rsidRDefault="004D5C97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Stanković, Snežana, Dušan Popović, Ana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ocić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and Goran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oparić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 “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Ultraviolet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tection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Factor of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Hemp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/Filament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Hybrid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Yarn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nitted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brics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” TEKSTILEC 60, no. 1 (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arch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17, 2017): 49–57.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oi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7.60.49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57.</w:t>
            </w:r>
          </w:p>
          <w:p w:rsidR="003668E5" w:rsidRPr="00B42F40" w:rsidRDefault="003668E5" w:rsidP="00B42F40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E629AB" w:rsidTr="00B42F40">
        <w:trPr>
          <w:trHeight w:hRule="exact" w:val="1397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956B87" w:rsidP="003668E5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7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BC4111" w:rsidRDefault="003668E5" w:rsidP="003668E5">
            <w:pPr>
              <w:spacing w:after="0" w:line="240" w:lineRule="auto"/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BC4111">
              <w:rPr>
                <w:rFonts w:eastAsia="Arial" w:cs="Arial"/>
                <w:szCs w:val="20"/>
              </w:rPr>
              <w:t xml:space="preserve">carding, stationary flats of licker-in side, SFL, PPSI, </w:t>
            </w:r>
            <w:proofErr w:type="spellStart"/>
            <w:r w:rsidRPr="00BC4111">
              <w:rPr>
                <w:rFonts w:eastAsia="Arial" w:cs="Arial"/>
                <w:szCs w:val="20"/>
              </w:rPr>
              <w:t>neps</w:t>
            </w:r>
            <w:proofErr w:type="spellEnd"/>
            <w:r w:rsidRPr="00BC4111">
              <w:rPr>
                <w:rFonts w:eastAsia="Arial" w:cs="Arial"/>
                <w:szCs w:val="20"/>
              </w:rPr>
              <w:t>, total imperfection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42F40" w:rsidRPr="00BC4111" w:rsidRDefault="004F336A" w:rsidP="00595FC0">
            <w:pPr>
              <w:spacing w:after="0" w:line="240" w:lineRule="auto"/>
              <w:rPr>
                <w:rFonts w:ascii="Arial" w:eastAsia="Arial" w:hAnsi="Arial" w:cs="Arial"/>
                <w:color w:val="FF0000"/>
                <w:sz w:val="20"/>
                <w:szCs w:val="20"/>
                <w:lang w:val="en-GB"/>
              </w:rPr>
            </w:pPr>
            <w:hyperlink r:id="rId14" w:history="1">
              <w:r w:rsidR="00B42F40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58-64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5C97" w:rsidRPr="004D5C97" w:rsidRDefault="004D5C97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Lal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egar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M. et al., 2017. A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tudy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n the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Effect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Pin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ensity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n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tationary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lats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ts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etting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n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arding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Quality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TEKSTILEC, 60(1),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.58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–64.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t: http://dx.doi.org/10.14502/tekstilec2017.60.58-64.</w:t>
            </w:r>
          </w:p>
          <w:p w:rsidR="003668E5" w:rsidRPr="00B42F40" w:rsidRDefault="003668E5" w:rsidP="00B42F40">
            <w:pPr>
              <w:spacing w:after="0" w:line="240" w:lineRule="auto"/>
              <w:outlineLvl w:val="0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5C97" w:rsidRPr="004D5C97" w:rsidRDefault="004D5C97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Lal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egar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M,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ikat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N. A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tudy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n the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Effect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Pin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ensity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n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tationary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lats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ts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etting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n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arding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Quality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TEKSTILEC [Internet].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culty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tural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ciences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Engineering, Department of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extiles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; 2017 Mar 17;60(1):58–64.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rom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 http://dx.doi.org/10.14502/tekstilec2017.60.58-64</w:t>
            </w:r>
          </w:p>
          <w:p w:rsidR="003668E5" w:rsidRPr="00B42F40" w:rsidRDefault="003668E5" w:rsidP="00B42F40">
            <w:pPr>
              <w:spacing w:after="0" w:line="240" w:lineRule="auto"/>
              <w:outlineLvl w:val="0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D5C97" w:rsidRPr="004D5C97" w:rsidRDefault="004D5C97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Lal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egar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adan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and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iharika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ikat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“A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tudy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n the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Effect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Pin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ensity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n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tationary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lats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ts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etting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n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arding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Quality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” TEKSTILEC 60, no. 1 (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arch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17, 2017): 58–64. 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oi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spell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7.60.58</w:t>
            </w:r>
            <w:proofErr w:type="spell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64.</w:t>
            </w:r>
          </w:p>
          <w:p w:rsidR="003668E5" w:rsidRPr="00B42F40" w:rsidRDefault="003668E5" w:rsidP="00B42F40">
            <w:pPr>
              <w:spacing w:after="0" w:line="240" w:lineRule="auto"/>
              <w:outlineLvl w:val="0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956B87" w:rsidRPr="00E629AB" w:rsidTr="00B42F40">
        <w:trPr>
          <w:trHeight w:hRule="exact" w:val="1397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56B87" w:rsidRDefault="00956B87" w:rsidP="00956B87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8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56B87" w:rsidRPr="0010291A" w:rsidRDefault="00956B87" w:rsidP="00956B87">
            <w:pPr>
              <w:pStyle w:val="Abstracttext"/>
              <w:jc w:val="left"/>
              <w:rPr>
                <w:rFonts w:eastAsia="Arial" w:cs="Arial"/>
                <w:i w:val="0"/>
                <w:szCs w:val="20"/>
                <w:lang w:val="en-US"/>
              </w:rPr>
            </w:pPr>
            <w:r w:rsidRPr="0010291A">
              <w:rPr>
                <w:rFonts w:eastAsia="Arial" w:cs="Arial"/>
                <w:i w:val="0"/>
                <w:szCs w:val="20"/>
                <w:lang w:val="en-US"/>
              </w:rPr>
              <w:t>cotton yarn, elongation, backpropagation, extreme learning machines, prediction of yarn properties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56B87" w:rsidRPr="00A94907" w:rsidRDefault="004F336A" w:rsidP="00956B87">
            <w:pPr>
              <w:spacing w:after="0" w:line="240" w:lineRule="auto"/>
              <w:rPr>
                <w:rStyle w:val="Hiperpovezava"/>
                <w:rFonts w:eastAsia="Times New Roman" w:cstheme="minorHAnsi"/>
                <w:sz w:val="20"/>
                <w:szCs w:val="20"/>
                <w:lang w:val="sl-SI" w:eastAsia="sl-SI"/>
              </w:rPr>
            </w:pPr>
            <w:hyperlink r:id="rId15" w:history="1">
              <w:r w:rsidR="00956B87" w:rsidRPr="00A94907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65-72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6B87" w:rsidRPr="0010291A" w:rsidRDefault="00956B87" w:rsidP="00956B87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proofErr w:type="spellStart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gadwa</w:t>
            </w:r>
            <w:proofErr w:type="spellEnd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wasiagi</w:t>
            </w:r>
            <w:proofErr w:type="spellEnd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J., 2017. The </w:t>
            </w:r>
            <w:proofErr w:type="spellStart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ediction</w:t>
            </w:r>
            <w:proofErr w:type="spellEnd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Yarn</w:t>
            </w:r>
            <w:proofErr w:type="spellEnd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Elongation</w:t>
            </w:r>
            <w:proofErr w:type="spellEnd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enyan</w:t>
            </w:r>
            <w:proofErr w:type="spellEnd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Ring-</w:t>
            </w:r>
            <w:proofErr w:type="spellStart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pun</w:t>
            </w:r>
            <w:proofErr w:type="spellEnd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Yarn</w:t>
            </w:r>
            <w:proofErr w:type="spellEnd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using</w:t>
            </w:r>
            <w:proofErr w:type="spellEnd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Extreme</w:t>
            </w:r>
            <w:proofErr w:type="spellEnd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Learning</w:t>
            </w:r>
            <w:proofErr w:type="spellEnd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achines</w:t>
            </w:r>
            <w:proofErr w:type="spellEnd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(ELM). TEKSTILEC, 60(1), </w:t>
            </w:r>
            <w:proofErr w:type="spellStart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.65</w:t>
            </w:r>
            <w:proofErr w:type="spellEnd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–72. </w:t>
            </w:r>
            <w:proofErr w:type="spellStart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t: http://dx.doi.org/10.14502/tekstilec2017.60.65-72.</w:t>
            </w:r>
          </w:p>
          <w:p w:rsidR="00956B87" w:rsidRPr="0010291A" w:rsidRDefault="00956B87" w:rsidP="00956B87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6B87" w:rsidRPr="0010291A" w:rsidRDefault="00956B87" w:rsidP="00956B87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</w:t>
            </w:r>
            <w:proofErr w:type="spellStart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gadwa</w:t>
            </w:r>
            <w:proofErr w:type="spellEnd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wasiagi</w:t>
            </w:r>
            <w:proofErr w:type="spellEnd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J. The </w:t>
            </w:r>
            <w:proofErr w:type="spellStart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ediction</w:t>
            </w:r>
            <w:proofErr w:type="spellEnd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Yarn</w:t>
            </w:r>
            <w:proofErr w:type="spellEnd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Elongation</w:t>
            </w:r>
            <w:proofErr w:type="spellEnd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enyan</w:t>
            </w:r>
            <w:proofErr w:type="spellEnd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Ring-</w:t>
            </w:r>
            <w:proofErr w:type="spellStart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pun</w:t>
            </w:r>
            <w:proofErr w:type="spellEnd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Yarn</w:t>
            </w:r>
            <w:proofErr w:type="spellEnd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using</w:t>
            </w:r>
            <w:proofErr w:type="spellEnd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Extreme</w:t>
            </w:r>
            <w:proofErr w:type="spellEnd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Learning</w:t>
            </w:r>
            <w:proofErr w:type="spellEnd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achines</w:t>
            </w:r>
            <w:proofErr w:type="spellEnd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(ELM). TEKSTILEC [Internet]. </w:t>
            </w:r>
            <w:proofErr w:type="spellStart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culty</w:t>
            </w:r>
            <w:proofErr w:type="spellEnd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tural</w:t>
            </w:r>
            <w:proofErr w:type="spellEnd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ciences</w:t>
            </w:r>
            <w:proofErr w:type="spellEnd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Engineering, Department of </w:t>
            </w:r>
            <w:proofErr w:type="spellStart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extiles</w:t>
            </w:r>
            <w:proofErr w:type="spellEnd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; 2017 Mar 17;60(1):65–72. </w:t>
            </w:r>
            <w:proofErr w:type="spellStart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rom</w:t>
            </w:r>
            <w:proofErr w:type="spellEnd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 http://dx.doi.org/10.14502/tekstilec2017.60.65-72</w:t>
            </w:r>
          </w:p>
          <w:p w:rsidR="00956B87" w:rsidRPr="0010291A" w:rsidRDefault="00956B87" w:rsidP="00956B87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56B87" w:rsidRPr="0010291A" w:rsidRDefault="00956B87" w:rsidP="00956B87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proofErr w:type="spellStart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gadwa</w:t>
            </w:r>
            <w:proofErr w:type="spellEnd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wasiagi</w:t>
            </w:r>
            <w:proofErr w:type="spellEnd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</w:t>
            </w:r>
            <w:proofErr w:type="spellStart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Josphat</w:t>
            </w:r>
            <w:proofErr w:type="spellEnd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“The </w:t>
            </w:r>
            <w:proofErr w:type="spellStart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ediction</w:t>
            </w:r>
            <w:proofErr w:type="spellEnd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Yarn</w:t>
            </w:r>
            <w:proofErr w:type="spellEnd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Elongation</w:t>
            </w:r>
            <w:proofErr w:type="spellEnd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enyan</w:t>
            </w:r>
            <w:proofErr w:type="spellEnd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Ring-</w:t>
            </w:r>
            <w:proofErr w:type="spellStart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pun</w:t>
            </w:r>
            <w:proofErr w:type="spellEnd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Yarn</w:t>
            </w:r>
            <w:proofErr w:type="spellEnd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Using</w:t>
            </w:r>
            <w:proofErr w:type="spellEnd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Extreme</w:t>
            </w:r>
            <w:proofErr w:type="spellEnd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Learning</w:t>
            </w:r>
            <w:proofErr w:type="spellEnd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achines</w:t>
            </w:r>
            <w:proofErr w:type="spellEnd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(ELM).” TEKSTILEC 60, no. 1 (</w:t>
            </w:r>
            <w:proofErr w:type="spellStart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arch</w:t>
            </w:r>
            <w:proofErr w:type="spellEnd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17, 2017): 65–72. </w:t>
            </w:r>
            <w:proofErr w:type="spellStart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oi</w:t>
            </w:r>
            <w:proofErr w:type="spellEnd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spellStart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7.60.65</w:t>
            </w:r>
            <w:proofErr w:type="spellEnd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72.</w:t>
            </w:r>
          </w:p>
          <w:p w:rsidR="00956B87" w:rsidRPr="0010291A" w:rsidRDefault="00956B87" w:rsidP="00956B87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</w:tbl>
    <w:p w:rsidR="0010291A" w:rsidRDefault="0010291A"/>
    <w:p w:rsidR="0010291A" w:rsidRDefault="0010291A"/>
    <w:p w:rsidR="0010291A" w:rsidRDefault="0010291A"/>
    <w:p w:rsidR="0010291A" w:rsidRDefault="0010291A"/>
    <w:tbl>
      <w:tblPr>
        <w:tblW w:w="22396" w:type="dxa"/>
        <w:tblInd w:w="341" w:type="dxa"/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561"/>
        <w:gridCol w:w="2132"/>
        <w:gridCol w:w="3544"/>
        <w:gridCol w:w="4961"/>
        <w:gridCol w:w="5954"/>
        <w:gridCol w:w="5244"/>
      </w:tblGrid>
      <w:tr w:rsidR="0050473F" w:rsidRPr="00751643" w:rsidTr="0010291A">
        <w:trPr>
          <w:trHeight w:hRule="exact" w:val="345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0C6AF6" w:rsidRDefault="0050473F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C6AF6">
              <w:rPr>
                <w:rFonts w:ascii="Arial" w:eastAsia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0C6AF6" w:rsidRDefault="0050473F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C6AF6">
              <w:rPr>
                <w:rFonts w:ascii="Arial" w:eastAsia="Arial" w:hAnsi="Arial" w:cs="Arial"/>
                <w:b/>
                <w:sz w:val="20"/>
                <w:szCs w:val="20"/>
              </w:rPr>
              <w:t>Key Words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751643" w:rsidRDefault="0090192A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Link to the Article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751643" w:rsidRDefault="0050473F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Harvard Style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751643" w:rsidRDefault="0050473F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Vancouver Style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751643" w:rsidRDefault="0050473F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Chicago Style</w:t>
            </w:r>
          </w:p>
        </w:tc>
      </w:tr>
      <w:tr w:rsidR="003668E5" w:rsidRPr="00751766" w:rsidTr="00B42F40">
        <w:trPr>
          <w:trHeight w:hRule="exact" w:val="1485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956B87" w:rsidP="003668E5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9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BC4111" w:rsidRDefault="003668E5" w:rsidP="003668E5">
            <w:pPr>
              <w:pStyle w:val="Abstracttext"/>
              <w:jc w:val="left"/>
              <w:rPr>
                <w:rFonts w:eastAsia="Arial" w:cs="Arial"/>
                <w:i w:val="0"/>
                <w:szCs w:val="20"/>
                <w:lang w:val="en-US"/>
              </w:rPr>
            </w:pPr>
            <w:r w:rsidRPr="00BC4111">
              <w:rPr>
                <w:rFonts w:eastAsia="Arial" w:cs="Arial"/>
                <w:i w:val="0"/>
                <w:szCs w:val="20"/>
                <w:lang w:val="en-US"/>
              </w:rPr>
              <w:t>smart textiles, stimuli-responsive hydrogels, microgels, nanogels, preparation methods</w:t>
            </w:r>
          </w:p>
          <w:p w:rsidR="003668E5" w:rsidRPr="00BC4111" w:rsidRDefault="003668E5" w:rsidP="003668E5">
            <w:pPr>
              <w:pStyle w:val="Glava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9055D" w:rsidRPr="00BC4111" w:rsidRDefault="004F336A" w:rsidP="00595FC0">
            <w:pPr>
              <w:pStyle w:val="Glava"/>
              <w:rPr>
                <w:rFonts w:ascii="Arial" w:eastAsia="Arial" w:hAnsi="Arial" w:cs="Arial"/>
                <w:color w:val="FF0000"/>
                <w:sz w:val="20"/>
                <w:szCs w:val="20"/>
              </w:rPr>
            </w:pPr>
            <w:hyperlink r:id="rId16" w:history="1">
              <w:r w:rsidR="00D9055D" w:rsidRPr="00007A29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76-96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42F40" w:rsidRPr="00B42F40" w:rsidRDefault="00B42F40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Štular, D. et al., 2017. Stimuli-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esponsive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Hydrogels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for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extile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unctionalisation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: A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eview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TEKSTILEC, 60(2),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.76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–96.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t: http://dx.doi.org/10.14502/tekstilec2017.60.76-96.</w:t>
            </w:r>
          </w:p>
          <w:p w:rsidR="00B42F40" w:rsidRDefault="00B42F40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  <w:p w:rsidR="003668E5" w:rsidRPr="00B42F40" w:rsidRDefault="00B42F40" w:rsidP="00B42F40">
            <w:pPr>
              <w:tabs>
                <w:tab w:val="left" w:pos="1832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ab/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42F40" w:rsidRPr="00B42F40" w:rsidRDefault="00B42F40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Štular D, Simončič B, Tomšič B. Stimuli-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esponsive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Hydrogels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for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extile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unctionalisation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: A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eview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TEKSTILEC [Internet].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culty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tural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ciences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Engineering, Department of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extiles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; 2017 Jun 16;60(2):76–96.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rom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 http://dx.doi.org/10.14502/tekstilec2017.60.76-96</w:t>
            </w:r>
          </w:p>
          <w:p w:rsidR="003668E5" w:rsidRPr="00B42F40" w:rsidRDefault="003668E5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B42F40" w:rsidRPr="00B42F40" w:rsidRDefault="00B42F40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Štular, Danaja, Barbara Simončič, and Brigita Tomšič. “Stimuli-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esponsive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Hydrogels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for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extile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unctionalisation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: A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eview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” TEKSTILEC 60, no. 2 (June 16, 2017): 76–96.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oi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7.60.76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96.</w:t>
            </w:r>
          </w:p>
          <w:p w:rsidR="003668E5" w:rsidRPr="00B42F40" w:rsidRDefault="003668E5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751766" w:rsidTr="006C017D">
        <w:trPr>
          <w:trHeight w:hRule="exact" w:val="1291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956B87" w:rsidP="003668E5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BC4111" w:rsidRDefault="003668E5" w:rsidP="003668E5">
            <w:pPr>
              <w:pStyle w:val="Glava"/>
              <w:outlineLvl w:val="0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cs="Arial"/>
                <w:szCs w:val="20"/>
              </w:rPr>
              <w:t xml:space="preserve">3D computer generated graphics, CIECAM02, Blender, </w:t>
            </w:r>
            <w:proofErr w:type="spellStart"/>
            <w:r w:rsidRPr="00BC4111">
              <w:rPr>
                <w:rFonts w:cs="Arial"/>
                <w:szCs w:val="20"/>
              </w:rPr>
              <w:t>colour</w:t>
            </w:r>
            <w:proofErr w:type="spellEnd"/>
            <w:r w:rsidRPr="00BC4111">
              <w:rPr>
                <w:rFonts w:cs="Arial"/>
                <w:szCs w:val="20"/>
              </w:rPr>
              <w:t xml:space="preserve"> rendering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9055D" w:rsidRPr="00BC4111" w:rsidRDefault="004F336A" w:rsidP="00595FC0">
            <w:pPr>
              <w:pStyle w:val="Glava"/>
              <w:outlineLvl w:val="0"/>
              <w:rPr>
                <w:rFonts w:ascii="Arial" w:eastAsia="Arial" w:hAnsi="Arial" w:cs="Arial"/>
                <w:color w:val="FF0000"/>
                <w:sz w:val="20"/>
                <w:szCs w:val="20"/>
              </w:rPr>
            </w:pPr>
            <w:hyperlink r:id="rId17" w:history="1">
              <w:r w:rsidR="00D9055D" w:rsidRPr="00007A29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97-106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42F40" w:rsidRPr="00B42F40" w:rsidRDefault="00B42F40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Bratuž, N. et al., 2017. CIECAM02 and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erception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olour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in 3D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omputer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Generated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Graphics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TEKSTILEC, 60(2),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.97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–106.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t: http://dx.doi.org/10.14502/tekstilec2017.60.97-106.</w:t>
            </w:r>
          </w:p>
          <w:p w:rsidR="003668E5" w:rsidRPr="00B42F40" w:rsidRDefault="003668E5" w:rsidP="00B42F40">
            <w:pPr>
              <w:spacing w:after="0" w:line="240" w:lineRule="auto"/>
              <w:outlineLvl w:val="0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42F40" w:rsidRPr="00B42F40" w:rsidRDefault="00B42F40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Bratuž N, Gabrijelčič Tomc H, Javoršek D. CIECAM02 and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erception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olour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in 3D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omputer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Generated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Graphics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TEKSTILEC [Internet].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culty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tural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ciences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Engineering, Department of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extiles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; 2017 Jun 16;60(2):97–106.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rom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 http://dx.doi.org/10.14502/tekstilec2017.60.97-106</w:t>
            </w:r>
          </w:p>
          <w:p w:rsidR="00B42F40" w:rsidRPr="00B42F40" w:rsidRDefault="00B42F40" w:rsidP="00B42F40">
            <w:pPr>
              <w:spacing w:after="0" w:line="240" w:lineRule="auto"/>
              <w:outlineLvl w:val="0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  <w:p w:rsidR="003668E5" w:rsidRPr="00B42F40" w:rsidRDefault="003668E5" w:rsidP="00B42F40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B42F40" w:rsidRPr="00B42F40" w:rsidRDefault="00B42F40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Bratuž, Nika, Helena Gabrijelčič Tomc, and Dejana  Javoršek. “CIECAM02 and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erception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olour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in 3D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omputer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Generated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Graphics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” TEKSTILEC 60, no. 2 (June 16, 2017): 97–106.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oi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7.60.97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106.</w:t>
            </w:r>
          </w:p>
          <w:p w:rsidR="00B42F40" w:rsidRPr="00B42F40" w:rsidRDefault="00B42F40" w:rsidP="00B42F40">
            <w:pPr>
              <w:spacing w:after="0" w:line="240" w:lineRule="auto"/>
              <w:outlineLvl w:val="0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  <w:p w:rsidR="003668E5" w:rsidRPr="00B42F40" w:rsidRDefault="003668E5" w:rsidP="00B42F40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B91FA4" w:rsidTr="00B42F40">
        <w:trPr>
          <w:trHeight w:hRule="exact" w:val="1668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956B87" w:rsidP="003668E5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1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BC4111" w:rsidRDefault="003668E5" w:rsidP="003668E5">
            <w:pPr>
              <w:spacing w:after="0" w:line="240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cs="Arial"/>
                <w:szCs w:val="20"/>
              </w:rPr>
              <w:t>cross-linkers, cotton woven fabric, durable press, wrinkle recovery, strength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9055D" w:rsidRPr="00BC4111" w:rsidRDefault="004F336A" w:rsidP="00595FC0">
            <w:pPr>
              <w:spacing w:after="0" w:line="240" w:lineRule="auto"/>
              <w:outlineLvl w:val="0"/>
              <w:rPr>
                <w:rFonts w:ascii="Arial" w:eastAsia="Arial" w:hAnsi="Arial" w:cs="Arial"/>
                <w:color w:val="FF0000"/>
                <w:sz w:val="20"/>
                <w:szCs w:val="20"/>
                <w:lang w:val="de-DE"/>
              </w:rPr>
            </w:pPr>
            <w:hyperlink r:id="rId18" w:history="1">
              <w:r w:rsidR="00D9055D" w:rsidRPr="00007A29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107-115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42F40" w:rsidRPr="00B42F40" w:rsidRDefault="00B42F40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rzana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N. et al., 2017.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omparative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Enactment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maldehyde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-free and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maldehyde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ased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Cross-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linkers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n Cotton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Woven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brics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TEKSTILEC, 60(2),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.107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–115.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t: http://dx.doi.org/10.14502/tekstilec2017.60.107-115.</w:t>
            </w:r>
          </w:p>
          <w:p w:rsidR="003668E5" w:rsidRPr="00B42F40" w:rsidRDefault="003668E5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42F40" w:rsidRPr="00B42F40" w:rsidRDefault="00B42F40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rzana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N, Haque ANMA, Islam MA,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mriti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SAS,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iddiqa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F, et al.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omparative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Enactment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maldehyde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-free and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maldehyde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ased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Cross-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linkers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n Cotton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Woven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brics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TEKSTILEC [Internet].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culty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tural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ciences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Engineering, Department of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extiles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; 2017 Jun 16;60(2):107–15.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rom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 http://dx.doi.org/10.14502/tekstilec2017.60.107-115</w:t>
            </w:r>
          </w:p>
          <w:p w:rsidR="003668E5" w:rsidRPr="00B42F40" w:rsidRDefault="003668E5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B42F40" w:rsidRPr="00B42F40" w:rsidRDefault="00B42F40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rzana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wshin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Abu Naser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d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hsanul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 Haque,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d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zharul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Islam,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hamima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kter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mriti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mriti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and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hmida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iddiqa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 “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omparative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Enactment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maldehyde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-Free and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maldehyde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ased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Cross-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Linkers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n Cotton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Woven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brics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” TEKSTILEC 60, no. 2 (June 16, 2017): 107–115.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oi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7.60.107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115.</w:t>
            </w:r>
          </w:p>
          <w:p w:rsidR="00B42F40" w:rsidRDefault="00B42F40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  <w:p w:rsidR="003668E5" w:rsidRPr="00B42F40" w:rsidRDefault="003668E5" w:rsidP="00B42F40">
            <w:pPr>
              <w:spacing w:after="0" w:line="240" w:lineRule="auto"/>
              <w:ind w:firstLine="720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D473A0" w:rsidTr="006C017D">
        <w:trPr>
          <w:trHeight w:hRule="exact" w:val="1264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956B87" w:rsidP="003668E5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eastAsia="Arial" w:hAnsi="Arial" w:cs="Arial"/>
                <w:sz w:val="20"/>
                <w:szCs w:val="20"/>
                <w:lang w:val="en-GB"/>
              </w:rPr>
              <w:t>12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BC4111" w:rsidRDefault="003668E5" w:rsidP="003668E5">
            <w:pPr>
              <w:spacing w:after="0" w:line="240" w:lineRule="auto"/>
              <w:outlineLvl w:val="0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cs="Arial"/>
                <w:szCs w:val="20"/>
              </w:rPr>
              <w:t>zeolites, polyamide fibres, exhaustion, surface modification, wettability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9055D" w:rsidRPr="00BC4111" w:rsidRDefault="004F336A" w:rsidP="00595FC0">
            <w:pPr>
              <w:spacing w:after="0" w:line="240" w:lineRule="auto"/>
              <w:outlineLvl w:val="0"/>
              <w:rPr>
                <w:rFonts w:ascii="Arial" w:eastAsia="Arial" w:hAnsi="Arial" w:cs="Arial"/>
                <w:color w:val="FF0000"/>
                <w:sz w:val="20"/>
                <w:szCs w:val="20"/>
                <w:lang w:val="de-DE"/>
              </w:rPr>
            </w:pPr>
            <w:hyperlink r:id="rId19" w:history="1">
              <w:r w:rsidR="00D9055D" w:rsidRPr="00007A29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116-125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42F40" w:rsidRPr="00B42F40" w:rsidRDefault="00B42F40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Ojstršek, A. et al., 2017.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odification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olyamide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nitted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bric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using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ifferent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Zeolites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TEKSTILEC, 60(2),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.116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–125.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t: http://dx.doi.org/10.14502/tekstilec2017.60.116-125.</w:t>
            </w:r>
          </w:p>
          <w:p w:rsidR="003668E5" w:rsidRPr="00B42F40" w:rsidRDefault="003668E5" w:rsidP="00B42F40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42F40" w:rsidRPr="00B42F40" w:rsidRDefault="00B42F40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Ojstršek A, Fakin T, Stana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leinschek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K, Fakin D, et al.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odification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olyamide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nitted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bric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using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ifferent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Zeolites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TEKSTILEC [Internet].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culty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tural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ciences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Engineering, Department of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extiles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; 2017 Jun 16;60(2):116–25.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rom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 http://dx.doi.org/10.14502/tekstilec2017.60.116-125</w:t>
            </w:r>
          </w:p>
          <w:p w:rsidR="003668E5" w:rsidRPr="00B42F40" w:rsidRDefault="003668E5" w:rsidP="00B42F40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B42F40" w:rsidRPr="00B42F40" w:rsidRDefault="00B42F40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Ojstršek, Alenka, Tomaž Fakin, Karin Stana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leinschek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, and Darinka Fakin. “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odification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olyamide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nitted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bric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Using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ifferent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Zeolites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” TEKSTILEC 60, no. 2 (June 16, 2017): 116–125.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oi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7.60.116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125.</w:t>
            </w:r>
          </w:p>
          <w:p w:rsidR="003668E5" w:rsidRPr="00B42F40" w:rsidRDefault="003668E5" w:rsidP="00B42F40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B91FA4" w:rsidTr="006C017D">
        <w:trPr>
          <w:trHeight w:hRule="exact" w:val="1255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956B87" w:rsidP="003668E5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eastAsia="Arial" w:hAnsi="Arial" w:cs="Arial"/>
                <w:sz w:val="20"/>
                <w:szCs w:val="20"/>
                <w:lang w:val="de-DE"/>
              </w:rPr>
              <w:t>13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BC4111" w:rsidRDefault="003668E5" w:rsidP="003668E5">
            <w:pPr>
              <w:spacing w:after="0" w:line="240" w:lineRule="auto"/>
              <w:outlineLvl w:val="0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cs="Arial"/>
                <w:szCs w:val="20"/>
              </w:rPr>
              <w:t>UV protection, dyeing, natural dyes, cotton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9055D" w:rsidRPr="00BC4111" w:rsidRDefault="004F336A" w:rsidP="00595FC0">
            <w:pPr>
              <w:spacing w:after="0" w:line="240" w:lineRule="auto"/>
              <w:outlineLvl w:val="0"/>
              <w:rPr>
                <w:rFonts w:ascii="Arial" w:eastAsia="Arial" w:hAnsi="Arial" w:cs="Arial"/>
                <w:color w:val="FF0000"/>
                <w:sz w:val="20"/>
                <w:szCs w:val="20"/>
                <w:lang w:val="de-DE"/>
              </w:rPr>
            </w:pPr>
            <w:hyperlink r:id="rId20" w:history="1">
              <w:r w:rsidR="00D9055D" w:rsidRPr="00007A29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126-136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42F40" w:rsidRPr="00B42F40" w:rsidRDefault="00B42F40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Čuk, N. &amp; Gorjanc, M., 2017.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tural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yeing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UV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tection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aw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leached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/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ercerised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Cotton. TEKSTILEC, 60(2),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.126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–136.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t: http://dx.doi.org/10.14502/tekstilec2017.60.126-136.</w:t>
            </w:r>
          </w:p>
          <w:p w:rsidR="003668E5" w:rsidRPr="00B42F40" w:rsidRDefault="003668E5" w:rsidP="00B42F40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42F40" w:rsidRPr="00B42F40" w:rsidRDefault="00B42F40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Čuk N, Gorjanc M.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tural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yeing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UV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tection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aw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leached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/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ercerised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Cotton. TEKSTILEC [Internet].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culty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tural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ciences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Engineering, Department of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extiles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; 2017 Jun 16;60(2):126–36.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rom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 http://dx.doi.org/10.14502/tekstilec2017.60.126-136</w:t>
            </w:r>
          </w:p>
          <w:p w:rsidR="003668E5" w:rsidRPr="00B42F40" w:rsidRDefault="003668E5" w:rsidP="00B42F40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B42F40" w:rsidRPr="00B42F40" w:rsidRDefault="00B42F40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Čuk, Nina, and Marija Gorjanc. “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tural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yeing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UV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tection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aw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leached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/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ercerised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Cotton.” TEKSTILEC 60, no. 2 (June 16, 2017): 126–136.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oi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7.60.126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136.</w:t>
            </w:r>
          </w:p>
          <w:p w:rsidR="003668E5" w:rsidRPr="00B42F40" w:rsidRDefault="003668E5" w:rsidP="00B42F40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B91FA4" w:rsidTr="006C017D">
        <w:trPr>
          <w:trHeight w:hRule="exact" w:val="1390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956B87" w:rsidP="003668E5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4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BC4111" w:rsidRDefault="003668E5" w:rsidP="003668E5">
            <w:pPr>
              <w:spacing w:after="0" w:line="240" w:lineRule="auto"/>
              <w:outlineLvl w:val="0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cs="Arial"/>
                <w:szCs w:val="20"/>
              </w:rPr>
              <w:t>dye-house, dyeing, fastness, flocculation, recycling, wastewater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9055D" w:rsidRPr="00BC4111" w:rsidRDefault="004F336A" w:rsidP="00595FC0">
            <w:pPr>
              <w:spacing w:after="0" w:line="240" w:lineRule="auto"/>
              <w:outlineLvl w:val="0"/>
              <w:rPr>
                <w:rFonts w:ascii="Arial" w:eastAsia="Arial" w:hAnsi="Arial" w:cs="Arial"/>
                <w:color w:val="FF0000"/>
                <w:sz w:val="20"/>
                <w:szCs w:val="20"/>
                <w:lang w:val="de-DE"/>
              </w:rPr>
            </w:pPr>
            <w:hyperlink r:id="rId21" w:history="1">
              <w:r w:rsidR="00D9055D" w:rsidRPr="00007A29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137-151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42F40" w:rsidRPr="00B42F40" w:rsidRDefault="00B42F40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Prelog, K. &amp; Forte Tavčer, P., 2017.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Wastewater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reatment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in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yehouse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using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locculation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ethod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Water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e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use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TEKSTILEC, 60(2),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.137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–151.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t: http://dx.doi.org/10.14502/tekstilec2017.60.137-151.</w:t>
            </w:r>
          </w:p>
          <w:p w:rsidR="003668E5" w:rsidRPr="00B42F40" w:rsidRDefault="003668E5" w:rsidP="00B42F40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42F40" w:rsidRPr="00B42F40" w:rsidRDefault="00B42F40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Prelog K, Forte Tavčer P.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Wastewater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reatment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in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yehouse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using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locculation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ethod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Water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e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use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TEKSTILEC [Internet].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culty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tural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ciences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Engineering, Department of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extiles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; 2017 Jun 16;60(2):137–51.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rom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 http://dx.doi.org/10.14502/tekstilec2017.60.137-151</w:t>
            </w:r>
          </w:p>
          <w:p w:rsidR="003668E5" w:rsidRPr="00B42F40" w:rsidRDefault="003668E5" w:rsidP="00B42F40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B42F40" w:rsidRPr="00B42F40" w:rsidRDefault="00B42F40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elog, Karla, and Petra Forte Tavčer. “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Wastewater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reatment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in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yehouse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Using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locculation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ethod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Water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Re-Use.” TEKSTILEC 60, no. 2 (June 16, 2017): 137–151. 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oi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spell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7.60.137</w:t>
            </w:r>
            <w:proofErr w:type="spell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151.</w:t>
            </w:r>
          </w:p>
          <w:p w:rsidR="003668E5" w:rsidRPr="00B42F40" w:rsidRDefault="003668E5" w:rsidP="00B42F40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041471" w:rsidTr="006C017D">
        <w:trPr>
          <w:trHeight w:hRule="exact" w:val="1944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956B87" w:rsidP="003668E5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5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BC4111" w:rsidRDefault="003668E5" w:rsidP="003668E5">
            <w:pPr>
              <w:spacing w:after="0" w:line="240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cs="Arial"/>
                <w:szCs w:val="20"/>
              </w:rPr>
              <w:t>lower technical education, secondary vocational education, textile education, higher textile education, industrial textile schools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9055D" w:rsidRPr="00BC4111" w:rsidRDefault="004F336A" w:rsidP="00595FC0">
            <w:pPr>
              <w:spacing w:after="0" w:line="240" w:lineRule="auto"/>
              <w:outlineLvl w:val="0"/>
              <w:rPr>
                <w:rFonts w:ascii="Arial" w:eastAsia="Arial" w:hAnsi="Arial" w:cs="Arial"/>
                <w:color w:val="FF0000"/>
                <w:sz w:val="20"/>
                <w:szCs w:val="20"/>
                <w:lang w:val="de-DE"/>
              </w:rPr>
            </w:pPr>
            <w:hyperlink r:id="rId22" w:history="1">
              <w:r w:rsidR="00D9055D" w:rsidRPr="00007A29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156-169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A5C9D" w:rsidRPr="002A5C9D" w:rsidRDefault="002A5C9D" w:rsidP="002A5C9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Cerar, E. et al., 2017.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evelopment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extile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Education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llowing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World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War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II,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until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the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roduction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ublicly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ecognised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grammes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TEKSTILEC, 60(3),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.156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–169.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t: http://dx.doi.org/10.14502/tekstilec2017.60.156-169.</w:t>
            </w:r>
          </w:p>
          <w:p w:rsidR="003668E5" w:rsidRPr="002A5C9D" w:rsidRDefault="003668E5" w:rsidP="002A5C9D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A5C9D" w:rsidRPr="002A5C9D" w:rsidRDefault="002A5C9D" w:rsidP="002A5C9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Cerar E, Stankovič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Elesini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U.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evelopment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extile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Education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llowing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World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War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II,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until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the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roduction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ublicly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ecognised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grammes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TEKSTILEC [Internet].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culty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tural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ciences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Engineering, Department of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extiles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; 2017 Sep 26;60(3):156–69.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rom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 http://dx.doi.org/10.14502/tekstilec2017.60.156-169</w:t>
            </w:r>
          </w:p>
          <w:p w:rsidR="003668E5" w:rsidRPr="002A5C9D" w:rsidRDefault="003668E5" w:rsidP="002A5C9D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A5C9D" w:rsidRPr="002A5C9D" w:rsidRDefault="002A5C9D" w:rsidP="002A5C9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Cerar, Estera, and Urška Stankovič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Elesini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 “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evelopment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extile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Education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llowing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World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War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II,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Until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the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roduction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ublicly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ecognised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grammes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” TEKSTILEC 60, no. 3 (September 26, 2017): 156–169.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oi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7.60.156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169.</w:t>
            </w:r>
          </w:p>
          <w:p w:rsidR="003668E5" w:rsidRPr="002A5C9D" w:rsidRDefault="003668E5" w:rsidP="002A5C9D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B91FA4" w:rsidTr="006C017D">
        <w:trPr>
          <w:trHeight w:hRule="exact" w:val="1688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956B87" w:rsidP="003668E5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  <w:lang w:val="sl-SI"/>
              </w:rPr>
            </w:pPr>
            <w:r>
              <w:rPr>
                <w:rFonts w:ascii="Arial" w:eastAsia="Arial" w:hAnsi="Arial" w:cs="Arial"/>
                <w:sz w:val="20"/>
                <w:szCs w:val="20"/>
                <w:lang w:val="sl-SI"/>
              </w:rPr>
              <w:t>16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BC4111" w:rsidRDefault="003668E5" w:rsidP="003668E5">
            <w:pPr>
              <w:spacing w:after="0" w:line="240" w:lineRule="auto"/>
              <w:outlineLvl w:val="0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cs="Arial"/>
                <w:szCs w:val="20"/>
              </w:rPr>
              <w:t xml:space="preserve">historical textiles, embroidery techniques, decorative towels, flax, </w:t>
            </w:r>
            <w:proofErr w:type="spellStart"/>
            <w:r w:rsidRPr="006C017D">
              <w:rPr>
                <w:rFonts w:cs="Arial"/>
                <w:i/>
                <w:szCs w:val="20"/>
              </w:rPr>
              <w:t>Linum</w:t>
            </w:r>
            <w:proofErr w:type="spellEnd"/>
            <w:r w:rsidRPr="006C017D">
              <w:rPr>
                <w:rFonts w:cs="Arial"/>
                <w:i/>
                <w:szCs w:val="20"/>
              </w:rPr>
              <w:t xml:space="preserve"> </w:t>
            </w:r>
            <w:proofErr w:type="spellStart"/>
            <w:r w:rsidRPr="006C017D">
              <w:rPr>
                <w:rFonts w:cs="Arial"/>
                <w:i/>
                <w:szCs w:val="20"/>
              </w:rPr>
              <w:t>usitatissimum</w:t>
            </w:r>
            <w:proofErr w:type="spellEnd"/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9055D" w:rsidRPr="00BC4111" w:rsidRDefault="004F336A" w:rsidP="00595FC0">
            <w:pPr>
              <w:spacing w:after="0" w:line="240" w:lineRule="auto"/>
              <w:outlineLvl w:val="0"/>
              <w:rPr>
                <w:rFonts w:ascii="Arial" w:eastAsia="Arial" w:hAnsi="Arial" w:cs="Arial"/>
                <w:color w:val="FF0000"/>
                <w:sz w:val="20"/>
                <w:szCs w:val="20"/>
                <w:lang w:val="de-DE"/>
              </w:rPr>
            </w:pPr>
            <w:hyperlink r:id="rId23" w:history="1">
              <w:r w:rsidR="00D9055D" w:rsidRPr="00007A29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170-181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A5C9D" w:rsidRPr="002A5C9D" w:rsidRDefault="002A5C9D" w:rsidP="002A5C9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Rijavec, T. et al., 2017.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eproduction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Bela Krajina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Ornaments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n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Linen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brics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y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creen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inting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TEKSTILEC, 60(3),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.170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–181.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t: http://dx.doi.org/10.14502/tekstilec2017.60.170-181.</w:t>
            </w:r>
          </w:p>
          <w:p w:rsidR="003668E5" w:rsidRPr="002A5C9D" w:rsidRDefault="003668E5" w:rsidP="002A5C9D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A5C9D" w:rsidRPr="002A5C9D" w:rsidRDefault="002A5C9D" w:rsidP="002A5C9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Rijavec T, Adamič M, Tomšič B.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eproduction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Bela Krajina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Ornaments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n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Linen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brics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y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creen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inting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TEKSTILEC [Internet].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culty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tural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ciences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Engineering, Department of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extiles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; 2017 Sep 26;60(3):170–81.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rom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 http://dx.doi.org/10.14502/tekstilec2017.60.170-181</w:t>
            </w:r>
          </w:p>
          <w:p w:rsidR="003668E5" w:rsidRPr="002A5C9D" w:rsidRDefault="003668E5" w:rsidP="002A5C9D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A5C9D" w:rsidRPr="002A5C9D" w:rsidRDefault="002A5C9D" w:rsidP="002A5C9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Rijavec, Tatjana,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argita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damič, and Brigita Tomšič. “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eproduction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Bela Krajina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Ornaments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n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Linen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brics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y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creen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inting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” TEKSTILEC 60, no. 3 (September 26, 2017): 170–181.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oi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7.60.170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181.</w:t>
            </w:r>
          </w:p>
          <w:p w:rsidR="003668E5" w:rsidRPr="002A5C9D" w:rsidRDefault="003668E5" w:rsidP="002A5C9D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956B87" w:rsidRPr="00B91FA4" w:rsidTr="006C017D">
        <w:trPr>
          <w:trHeight w:hRule="exact" w:val="1688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56B87" w:rsidRDefault="00956B87" w:rsidP="00956B87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  <w:lang w:val="sl-SI"/>
              </w:rPr>
            </w:pPr>
            <w:r>
              <w:rPr>
                <w:rFonts w:ascii="Arial" w:eastAsia="Arial" w:hAnsi="Arial" w:cs="Arial"/>
                <w:sz w:val="20"/>
                <w:szCs w:val="20"/>
                <w:lang w:val="sl-SI"/>
              </w:rPr>
              <w:t>17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56B87" w:rsidRPr="00E10430" w:rsidRDefault="00956B87" w:rsidP="00956B87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segmented polyurethanes, chemical structure, reactants, medical applications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56B87" w:rsidRPr="00626FF4" w:rsidRDefault="004F336A" w:rsidP="00956B87">
            <w:pPr>
              <w:spacing w:after="0" w:line="240" w:lineRule="auto"/>
              <w:outlineLvl w:val="0"/>
            </w:pPr>
            <w:hyperlink r:id="rId24" w:history="1">
              <w:r w:rsidR="00956B87" w:rsidRPr="00A94907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182-197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6B87" w:rsidRPr="002A5C9D" w:rsidRDefault="00956B87" w:rsidP="00956B87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Pivec, T. et al., 2017.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olyurethanes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for Medical Use. TEKSTILEC, 60(3),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.182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–197.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t: http://dx.doi.org/10.14502/tekstilec2017.60.182-197.</w:t>
            </w:r>
          </w:p>
          <w:p w:rsidR="00956B87" w:rsidRPr="002A5C9D" w:rsidRDefault="00956B87" w:rsidP="00956B87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6B87" w:rsidRPr="002A5C9D" w:rsidRDefault="00956B87" w:rsidP="00956B87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Pivec T, Sfiligoj Smole M, Gašparič P, Stana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leinschek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K, et al.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olyurethanes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for Medical Use. TEKSTILEC [Internet].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culty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tural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ciences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Engineering, Department of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extiles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; 2017 Sep 26;60(3):182–97.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rom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 http://dx.doi.org/10.14502/tekstilec2017.60.182-197</w:t>
            </w:r>
          </w:p>
          <w:p w:rsidR="00956B87" w:rsidRPr="002A5C9D" w:rsidRDefault="00956B87" w:rsidP="00956B87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56B87" w:rsidRPr="002A5C9D" w:rsidRDefault="00956B87" w:rsidP="00956B87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Pivec, Tanja, Majda Sfiligoj Smole, Petra Gašparič, and Karin Stana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leinschek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 “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olyurethanes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for Medical Use.” TEKSTILEC 60, no. 3 (September 26, 2017): 182–197.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oi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7.60.182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197.</w:t>
            </w:r>
          </w:p>
          <w:p w:rsidR="00956B87" w:rsidRPr="002A5C9D" w:rsidRDefault="00956B87" w:rsidP="00956B87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</w:tbl>
    <w:p w:rsidR="00CF47FC" w:rsidRDefault="00CF47FC"/>
    <w:p w:rsidR="00956B87" w:rsidRDefault="00956B87"/>
    <w:tbl>
      <w:tblPr>
        <w:tblW w:w="22396" w:type="dxa"/>
        <w:tblInd w:w="341" w:type="dxa"/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561"/>
        <w:gridCol w:w="2132"/>
        <w:gridCol w:w="3544"/>
        <w:gridCol w:w="4961"/>
        <w:gridCol w:w="5954"/>
        <w:gridCol w:w="5244"/>
      </w:tblGrid>
      <w:tr w:rsidR="0050473F" w:rsidRPr="00751643" w:rsidTr="00626FF4">
        <w:trPr>
          <w:trHeight w:hRule="exact" w:val="460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0C6AF6" w:rsidRDefault="0050473F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C6AF6">
              <w:rPr>
                <w:rFonts w:ascii="Arial" w:eastAsia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0C6AF6" w:rsidRDefault="0050473F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C6AF6">
              <w:rPr>
                <w:rFonts w:ascii="Arial" w:eastAsia="Arial" w:hAnsi="Arial" w:cs="Arial"/>
                <w:b/>
                <w:sz w:val="20"/>
                <w:szCs w:val="20"/>
              </w:rPr>
              <w:t>Key Words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751643" w:rsidRDefault="0090192A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Link to the Article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751643" w:rsidRDefault="0050473F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Harvard Style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751643" w:rsidRDefault="0050473F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Vancouver Style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751643" w:rsidRDefault="0050473F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Chicago Style</w:t>
            </w:r>
          </w:p>
        </w:tc>
      </w:tr>
      <w:tr w:rsidR="003668E5" w:rsidRPr="00751766" w:rsidTr="006C017D">
        <w:trPr>
          <w:trHeight w:hRule="exact" w:val="1972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956B87" w:rsidP="003668E5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5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E10430" w:rsidRDefault="003668E5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 xml:space="preserve">textile, sol-gel finishing, chemical modification, sol-gel precursors, organic-inorganic hybrids, organofunctional </w:t>
            </w:r>
            <w:proofErr w:type="spellStart"/>
            <w:r w:rsidRPr="00E10430">
              <w:rPr>
                <w:rFonts w:eastAsia="Arial" w:cs="Arial"/>
                <w:szCs w:val="20"/>
              </w:rPr>
              <w:t>trialkoxysilanes</w:t>
            </w:r>
            <w:proofErr w:type="spellEnd"/>
            <w:r w:rsidRPr="00E10430">
              <w:rPr>
                <w:rFonts w:eastAsia="Arial" w:cs="Arial"/>
                <w:szCs w:val="20"/>
              </w:rPr>
              <w:t>, functional coating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9055D" w:rsidRPr="00BC4111" w:rsidRDefault="004F336A" w:rsidP="00595FC0">
            <w:pPr>
              <w:spacing w:after="0" w:line="240" w:lineRule="auto"/>
              <w:outlineLvl w:val="0"/>
              <w:rPr>
                <w:rFonts w:ascii="Arial" w:hAnsi="Arial" w:cs="Arial"/>
                <w:color w:val="FF0000"/>
                <w:sz w:val="20"/>
                <w:szCs w:val="20"/>
                <w:u w:val="single"/>
              </w:rPr>
            </w:pPr>
            <w:hyperlink r:id="rId25" w:history="1">
              <w:r w:rsidR="00D9055D" w:rsidRPr="00007A29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198-213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A5C9D" w:rsidRPr="002A5C9D" w:rsidRDefault="002A5C9D" w:rsidP="002A5C9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Vasiljević, J. et al., 2017.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Organofunctional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rialkoxysilane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Sol-Gel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ecursors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for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hemical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odification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extile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Fibres. TEKSTILEC, 60(3),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.198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–213.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t: http://dx.doi.org/10.14502/tekstilec2017.60.198-213.</w:t>
            </w:r>
          </w:p>
          <w:p w:rsidR="003668E5" w:rsidRPr="002A5C9D" w:rsidRDefault="003668E5" w:rsidP="002A5C9D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A5C9D" w:rsidRPr="002A5C9D" w:rsidRDefault="002A5C9D" w:rsidP="002A5C9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Vasiljević J, Tomšič B, Jerman I, Simončič B, et al.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Organofunctional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rialkoxysilane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Sol-Gel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ecursors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for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hemical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odification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extile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Fibres. TEKSTILEC [Internet].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culty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tural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ciences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Engineering, Department of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extiles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; 2017 Sep 26;60(3):198–213.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rom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 http://dx.doi.org/10.14502/tekstilec2017.60.198-213</w:t>
            </w:r>
          </w:p>
          <w:p w:rsidR="003668E5" w:rsidRPr="002A5C9D" w:rsidRDefault="003668E5" w:rsidP="002A5C9D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A5C9D" w:rsidRPr="002A5C9D" w:rsidRDefault="002A5C9D" w:rsidP="002A5C9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Vasiljević, Jelena, Brigita Tomšič, Ivan Jerman, and Barbara Simončič. “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Organofunctional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rialkoxysilane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Sol-Gel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ecursors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for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hemical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odification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extile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Fibres.” TEKSTILEC 60, no. 3 (September 26, 2017): 198–213.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oi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7.60.198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213.</w:t>
            </w:r>
          </w:p>
          <w:p w:rsidR="003668E5" w:rsidRPr="002A5C9D" w:rsidRDefault="003668E5" w:rsidP="002A5C9D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751766" w:rsidTr="006C017D">
        <w:trPr>
          <w:trHeight w:hRule="exact" w:val="1377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956B87" w:rsidP="003668E5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9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E10430" w:rsidRDefault="003668E5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pattern construction, anthropometric measurements, body rise, trousers, basic pattern block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9055D" w:rsidRPr="00BC4111" w:rsidRDefault="004F336A" w:rsidP="00595FC0">
            <w:pPr>
              <w:spacing w:after="0" w:line="240" w:lineRule="auto"/>
              <w:outlineLvl w:val="0"/>
              <w:rPr>
                <w:rFonts w:ascii="Arial" w:hAnsi="Arial" w:cs="Arial"/>
                <w:color w:val="FF0000"/>
                <w:sz w:val="20"/>
                <w:szCs w:val="20"/>
                <w:u w:val="single"/>
              </w:rPr>
            </w:pPr>
            <w:hyperlink r:id="rId26" w:history="1">
              <w:r w:rsidR="00D9055D" w:rsidRPr="00007A29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214-221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A5C9D" w:rsidRPr="002A5C9D" w:rsidRDefault="002A5C9D" w:rsidP="002A5C9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Podbevšek, T., 2017.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omparison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etween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easured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posed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ody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Rise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Length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Distance for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rouser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attern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Block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onstruction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TEKSTILEC, 60(3),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.214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–221.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t: http://dx.doi.org/10.14502/tekstilec2017.60.214-221.</w:t>
            </w:r>
          </w:p>
          <w:p w:rsidR="003668E5" w:rsidRPr="002A5C9D" w:rsidRDefault="003668E5" w:rsidP="002A5C9D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A5C9D" w:rsidRPr="002A5C9D" w:rsidRDefault="002A5C9D" w:rsidP="002A5C9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Podbevšek T.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omparison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etween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easured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posed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ody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Rise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Length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Distance for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rouser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attern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Block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onstruction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TEKSTILEC [Internet].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culty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tural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ciences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Engineering, Department of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extiles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; 2017 Sep 26;60(3):214–21.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rom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 http://dx.doi.org/10.14502/tekstilec2017.60.214-221</w:t>
            </w:r>
          </w:p>
          <w:p w:rsidR="003668E5" w:rsidRPr="002A5C9D" w:rsidRDefault="003668E5" w:rsidP="002A5C9D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A5C9D" w:rsidRPr="002A5C9D" w:rsidRDefault="002A5C9D" w:rsidP="002A5C9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odbevšek, Tanja. “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omparison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etween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easured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posed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ody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Rise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Length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Distance for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rouser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attern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Block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onstruction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” TEKSTILEC 60, no. 3 (September 26, 2017): 214–221.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oi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7.60.214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221.</w:t>
            </w:r>
          </w:p>
          <w:p w:rsidR="003668E5" w:rsidRPr="002A5C9D" w:rsidRDefault="003668E5" w:rsidP="002A5C9D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8B6268" w:rsidTr="00E10430">
        <w:trPr>
          <w:trHeight w:hRule="exact" w:val="1397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956B87" w:rsidP="003668E5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0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E10430" w:rsidRDefault="003668E5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 xml:space="preserve">collective trademark, Product of Slovenian </w:t>
            </w:r>
            <w:r w:rsidR="00E10430" w:rsidRPr="00E10430">
              <w:rPr>
                <w:rFonts w:eastAsia="Arial" w:cs="Arial"/>
                <w:szCs w:val="20"/>
              </w:rPr>
              <w:t>craft, section, members, chamber of craft and small business of Slovenia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9055D" w:rsidRPr="00BC4111" w:rsidRDefault="004F336A" w:rsidP="00595FC0">
            <w:pPr>
              <w:spacing w:after="0" w:line="240" w:lineRule="auto"/>
              <w:outlineLvl w:val="0"/>
              <w:rPr>
                <w:rFonts w:ascii="Arial" w:hAnsi="Arial" w:cs="Arial"/>
                <w:color w:val="FF0000"/>
                <w:sz w:val="20"/>
                <w:szCs w:val="20"/>
                <w:u w:val="single"/>
              </w:rPr>
            </w:pPr>
            <w:hyperlink r:id="rId27" w:history="1">
              <w:r w:rsidR="00D9055D" w:rsidRPr="00007A29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222-234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A5C9D" w:rsidRPr="002A5C9D" w:rsidRDefault="002A5C9D" w:rsidP="002A5C9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Poljanšek, A. et al., 2017.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evelopment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esponsiveness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the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ollective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Mark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lovenian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raft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duct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TEKSTILEC, 60(3),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.222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–234.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t: http://dx.doi.org/10.14502/tekstilec2017.60.222-234.</w:t>
            </w:r>
          </w:p>
          <w:p w:rsidR="003668E5" w:rsidRPr="002A5C9D" w:rsidRDefault="003668E5" w:rsidP="002A5C9D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A5C9D" w:rsidRPr="002A5C9D" w:rsidRDefault="002A5C9D" w:rsidP="002A5C9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Poljanšek A, Stankovič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Elesini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U.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evelopment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esponsiveness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the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ollective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Mark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lovenian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raft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duct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TEKSTILEC [Internet].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culty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tural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ciences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Engineering, Department of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extiles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; 2017 Sep 26;60(3):222–34.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rom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 http://dx.doi.org/10.14502/tekstilec2017.60.222-234</w:t>
            </w:r>
          </w:p>
          <w:p w:rsidR="003668E5" w:rsidRPr="002A5C9D" w:rsidRDefault="003668E5" w:rsidP="002A5C9D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A5C9D" w:rsidRPr="002A5C9D" w:rsidRDefault="002A5C9D" w:rsidP="002A5C9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Poljanšek, Adrijana, and Urška Stankovič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Elesini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 “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evelopment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esponsiveness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the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ollective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Mark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lovenian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raft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duct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” TEKSTILEC 60, no. 3 (September 26, 2017): 222–234.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oi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7.60.222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234.</w:t>
            </w:r>
          </w:p>
          <w:p w:rsidR="002A5C9D" w:rsidRPr="002A5C9D" w:rsidRDefault="002A5C9D" w:rsidP="002A5C9D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  <w:p w:rsidR="003668E5" w:rsidRPr="002A5C9D" w:rsidRDefault="002A5C9D" w:rsidP="002A5C9D">
            <w:pPr>
              <w:tabs>
                <w:tab w:val="left" w:pos="189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ab/>
            </w:r>
          </w:p>
        </w:tc>
      </w:tr>
      <w:tr w:rsidR="003668E5" w:rsidRPr="00751766" w:rsidTr="00E10430">
        <w:trPr>
          <w:trHeight w:hRule="exact" w:val="1389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956B87" w:rsidP="003668E5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1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E10430" w:rsidRDefault="003668E5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 xml:space="preserve">physiological comfort, air suction, </w:t>
            </w:r>
            <w:proofErr w:type="spellStart"/>
            <w:r w:rsidRPr="00E10430">
              <w:rPr>
                <w:rFonts w:eastAsia="Arial" w:cs="Arial"/>
                <w:szCs w:val="20"/>
              </w:rPr>
              <w:t>channelled</w:t>
            </w:r>
            <w:proofErr w:type="spellEnd"/>
            <w:r w:rsidRPr="00E10430">
              <w:rPr>
                <w:rFonts w:eastAsia="Arial" w:cs="Arial"/>
                <w:szCs w:val="20"/>
              </w:rPr>
              <w:t xml:space="preserve"> fabric structure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9055D" w:rsidRPr="00BC4111" w:rsidRDefault="004F336A" w:rsidP="00595FC0">
            <w:pPr>
              <w:spacing w:after="0" w:line="240" w:lineRule="auto"/>
              <w:outlineLvl w:val="0"/>
              <w:rPr>
                <w:rFonts w:ascii="Arial" w:hAnsi="Arial" w:cs="Arial"/>
                <w:color w:val="FF0000"/>
                <w:sz w:val="20"/>
                <w:szCs w:val="20"/>
                <w:u w:val="single"/>
              </w:rPr>
            </w:pPr>
            <w:hyperlink r:id="rId28" w:history="1">
              <w:r w:rsidR="00D9055D" w:rsidRPr="00007A29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235-242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A5C9D" w:rsidRPr="002A5C9D" w:rsidRDefault="002A5C9D" w:rsidP="002A5C9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Havelka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A. et al., 2017. The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tudy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bric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Performance for Car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eats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TEKSTILEC, 60(3),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.235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–242.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t: http://dx.doi.org/10.14502/tekstilec2017.60.235-242.</w:t>
            </w:r>
          </w:p>
          <w:p w:rsidR="003668E5" w:rsidRPr="002A5C9D" w:rsidRDefault="003668E5" w:rsidP="002A5C9D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A5C9D" w:rsidRPr="002A5C9D" w:rsidRDefault="002A5C9D" w:rsidP="002A5C9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Havelka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,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Glombikova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V,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omarkova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P,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hotebor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M, et al. The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tudy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bric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Performance for Car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eats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TEKSTILEC [Internet].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culty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tural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ciences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Engineering, Department of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extiles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; 2017 Sep 26;60(3):235–42.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rom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 http://dx.doi.org/10.14502/tekstilec2017.60.235-242</w:t>
            </w:r>
          </w:p>
          <w:p w:rsidR="003668E5" w:rsidRPr="002A5C9D" w:rsidRDefault="003668E5" w:rsidP="002A5C9D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A5C9D" w:rsidRPr="002A5C9D" w:rsidRDefault="002A5C9D" w:rsidP="002A5C9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Havelka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Antonin,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Viera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Glombikova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Petra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omarkova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and Michal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hotebor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“The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tudy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bric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Performance for Car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eats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” TEKSTILEC 60, no. 3 (September 26, 2017): 235–242. 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oi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spell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7.60.235</w:t>
            </w:r>
            <w:proofErr w:type="spell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242.</w:t>
            </w:r>
          </w:p>
          <w:p w:rsidR="003668E5" w:rsidRPr="002A5C9D" w:rsidRDefault="003668E5" w:rsidP="002A5C9D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751766" w:rsidTr="00E10430">
        <w:trPr>
          <w:trHeight w:hRule="exact" w:val="1665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956B87" w:rsidP="003668E5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2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E10430" w:rsidRDefault="003668E5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cellulose fabrics, plasma processes, AgNO3, quantitative microbiological method, antibacterial efficacy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9055D" w:rsidRPr="00BC4111" w:rsidRDefault="004F336A" w:rsidP="00595FC0">
            <w:pPr>
              <w:spacing w:after="0" w:line="240" w:lineRule="auto"/>
              <w:outlineLvl w:val="0"/>
              <w:rPr>
                <w:rFonts w:ascii="Arial" w:hAnsi="Arial" w:cs="Arial"/>
                <w:color w:val="FF0000"/>
                <w:sz w:val="20"/>
                <w:szCs w:val="20"/>
                <w:u w:val="single"/>
              </w:rPr>
            </w:pPr>
            <w:hyperlink r:id="rId29" w:history="1">
              <w:r w:rsidR="00D9055D" w:rsidRPr="00007A29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247-253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97914" w:rsidRPr="00D97914" w:rsidRDefault="00D97914" w:rsidP="00D979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Peran, J. et al., 2017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ntimicrobial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Effectivenes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ellulose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ased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bric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reated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with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Silver Nitrate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olution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using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Plasma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cesse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TEKSTILEC, 60(4),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.247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–253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t: http://dx.doi.org/10.14502/tekstilec2017.60.247-253.</w:t>
            </w:r>
          </w:p>
          <w:p w:rsidR="003668E5" w:rsidRPr="00D97914" w:rsidRDefault="003668E5" w:rsidP="00D97914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97914" w:rsidRPr="00D97914" w:rsidRDefault="00D97914" w:rsidP="00D979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Peran J, Ercegović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ažić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S,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osalec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I,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Ziberi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F, et al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ntimicrobial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Effectivenes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ellulose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ased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bric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reated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with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Silver Nitrate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olution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using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Plasma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cesse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TEKSTILEC [Internet]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culty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tural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cience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Engineering, Department of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extile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; 2017 Dec 5;60(4):247–53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rom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 http://dx.doi.org/10.14502/tekstilec2017.60.247-253</w:t>
            </w:r>
          </w:p>
          <w:p w:rsidR="003668E5" w:rsidRPr="00D97914" w:rsidRDefault="003668E5" w:rsidP="00D97914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97914" w:rsidRPr="00D97914" w:rsidRDefault="00D97914" w:rsidP="00D979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Peran, Jelena, Sanja Ercegović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ažić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Ivan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osalec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and Flora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Ziberi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 “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ntimicrobial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Effectivenes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ellulose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ased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bric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reated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with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Silver Nitrate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olution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Using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Plasma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cesse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” TEKSTILEC 60, no. 4 (December 5, 2017): 247–253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oi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7.60.247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253.</w:t>
            </w:r>
          </w:p>
          <w:p w:rsidR="003668E5" w:rsidRPr="00D97914" w:rsidRDefault="003668E5" w:rsidP="00D97914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751766" w:rsidTr="008E1D0D">
        <w:trPr>
          <w:trHeight w:hRule="exact" w:val="1513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956B87" w:rsidP="003668E5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3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E10430" w:rsidRDefault="003668E5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dynamic anthropometry, 3D body scanning, measurement protocol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9055D" w:rsidRPr="00BC4111" w:rsidRDefault="004F336A" w:rsidP="00595FC0">
            <w:pPr>
              <w:spacing w:after="0" w:line="240" w:lineRule="auto"/>
              <w:outlineLvl w:val="0"/>
              <w:rPr>
                <w:rFonts w:ascii="Arial" w:hAnsi="Arial" w:cs="Arial"/>
                <w:color w:val="FF0000"/>
                <w:sz w:val="20"/>
                <w:szCs w:val="20"/>
                <w:u w:val="single"/>
              </w:rPr>
            </w:pPr>
            <w:hyperlink r:id="rId30" w:history="1">
              <w:r w:rsidR="00D9055D" w:rsidRPr="00007A29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254-262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97914" w:rsidRPr="00D97914" w:rsidRDefault="00D97914" w:rsidP="00D979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Petrak, S. et al., 2017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ynamic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nthropometry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–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efining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tocol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for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utomatic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ody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easurement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TEKSTILEC, 60(4),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.254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–262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t: http://dx.doi.org/10.14502/tekstilec2017.60.254-262.</w:t>
            </w:r>
          </w:p>
          <w:p w:rsidR="003668E5" w:rsidRPr="00D97914" w:rsidRDefault="003668E5" w:rsidP="00D97914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97914" w:rsidRPr="00D97914" w:rsidRDefault="00D97914" w:rsidP="00D979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Petrak S, Mahnič Naglic M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ynamic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nthropometry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–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efining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tocol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for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utomatic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ody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easurement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TEKSTILEC [Internet]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culty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tural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cience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Engineering, Department of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extile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; 2017 Dec 5;60(4):254–62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rom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 http://dx.doi.org/10.14502/tekstilec2017.60.254-262</w:t>
            </w:r>
          </w:p>
          <w:p w:rsidR="003668E5" w:rsidRPr="00D97914" w:rsidRDefault="003668E5" w:rsidP="00D97914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97914" w:rsidRPr="00D97914" w:rsidRDefault="00D97914" w:rsidP="00D979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etrak, Slavenka, and Maja Mahnič Naglic. “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ynamic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nthropometry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–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efining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tocol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for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utomatic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ody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easurement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” TEKSTILEC 60, no. 4 (December 5, 2017): 254–262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oi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7.60.254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262.</w:t>
            </w:r>
          </w:p>
          <w:p w:rsidR="003668E5" w:rsidRPr="00D97914" w:rsidRDefault="003668E5" w:rsidP="00D97914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28701D" w:rsidTr="00E10430">
        <w:trPr>
          <w:trHeight w:hRule="exact" w:val="1981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956B87" w:rsidP="003668E5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4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E10430" w:rsidRDefault="003668E5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textile-reinforced composites, dynamic mechanical analysis, thermogravimetric analysis, differential scanning calorimetry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9055D" w:rsidRPr="00A94907" w:rsidRDefault="004F336A" w:rsidP="00595FC0">
            <w:pPr>
              <w:spacing w:after="0" w:line="240" w:lineRule="auto"/>
              <w:outlineLvl w:val="0"/>
              <w:rPr>
                <w:rStyle w:val="Hiperpovezava"/>
                <w:rFonts w:eastAsia="Times New Roman" w:cstheme="minorHAnsi"/>
                <w:lang w:val="sl-SI" w:eastAsia="sl-SI"/>
              </w:rPr>
            </w:pPr>
            <w:hyperlink r:id="rId31" w:history="1">
              <w:r w:rsidR="00D9055D" w:rsidRPr="00007A29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263-268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97914" w:rsidRPr="00D97914" w:rsidRDefault="00D97914" w:rsidP="00D979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ezgin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H. et al., 2017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Examination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the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hermo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echanical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pertie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E-Glass/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arbon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omposite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TEKSTILEC, 60(4),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.263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–268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t: http://dx.doi.org/10.14502/tekstilec2017.60.263-268.</w:t>
            </w:r>
          </w:p>
          <w:p w:rsidR="003668E5" w:rsidRPr="00D97914" w:rsidRDefault="003668E5" w:rsidP="00D97914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97914" w:rsidRPr="00D97914" w:rsidRDefault="00D97914" w:rsidP="00D979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ezgin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H, Berk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erkalp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,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ishra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R,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ilitky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 Jiri, et al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Examination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the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hermo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echanical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pertie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E-Glass/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arbon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omposite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TEKSTILEC [Internet]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culty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tural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cience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Engineering, Department of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extile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; 2017 Dec 5;60(4):263–8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rom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 http://dx.doi.org/10.14502/tekstilec2017.60.263-268</w:t>
            </w:r>
          </w:p>
          <w:p w:rsidR="003668E5" w:rsidRPr="00D97914" w:rsidRDefault="003668E5" w:rsidP="00D97914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97914" w:rsidRPr="00D97914" w:rsidRDefault="00D97914" w:rsidP="00D979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ezgin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Hande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Omer Berk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erkalp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ajesh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ishra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and  Jiri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ilitky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 “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Examination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the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hermo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echanical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pertie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E-Glass/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arbon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omposite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” TEKSTILEC 60, no. 4 (December 5, 2017): 263–268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oi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7.60.263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268.</w:t>
            </w:r>
          </w:p>
          <w:p w:rsidR="003668E5" w:rsidRPr="00D97914" w:rsidRDefault="003668E5" w:rsidP="00D97914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956B87" w:rsidRPr="0028701D" w:rsidTr="00E10430">
        <w:trPr>
          <w:trHeight w:hRule="exact" w:val="1981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56B87" w:rsidRPr="00BC4111" w:rsidRDefault="00956B87" w:rsidP="00956B87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5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56B87" w:rsidRPr="00E10430" w:rsidRDefault="00956B87" w:rsidP="00956B87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zinc oxide nanoparticles, polyethylene terephthalate, self-cleaning, antibacterial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56B87" w:rsidRPr="00A94907" w:rsidRDefault="004F336A" w:rsidP="00956B87">
            <w:pPr>
              <w:spacing w:after="0" w:line="240" w:lineRule="auto"/>
              <w:outlineLvl w:val="0"/>
              <w:rPr>
                <w:rStyle w:val="Hiperpovezava"/>
                <w:rFonts w:eastAsia="Times New Roman" w:cstheme="minorHAnsi"/>
                <w:sz w:val="20"/>
                <w:szCs w:val="20"/>
                <w:lang w:val="sl-SI" w:eastAsia="sl-SI"/>
              </w:rPr>
            </w:pPr>
            <w:hyperlink r:id="rId32" w:history="1">
              <w:r w:rsidR="00956B87" w:rsidRPr="00A94907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269-274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6B87" w:rsidRPr="00D97914" w:rsidRDefault="00956B87" w:rsidP="00956B87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irjalili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M. et al., 2017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Effect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Zinc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Oxide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noparticle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odium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Hydroxide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n the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elf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leaning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ntibacterial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pertie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olyethylene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erephthalate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TEKSTILEC, 60(4),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.269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–274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t: http://dx.doi.org/10.14502/tekstilec2017.60.269-274.</w:t>
            </w:r>
          </w:p>
          <w:p w:rsidR="00956B87" w:rsidRPr="00D97914" w:rsidRDefault="00956B87" w:rsidP="00956B87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6B87" w:rsidRPr="00D97914" w:rsidRDefault="00956B87" w:rsidP="00956B87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irjalili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M,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ohammadi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M, Karimi L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Effect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Zinc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Oxide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noparticle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odium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Hydroxide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n the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elf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leaning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ntibacterial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pertie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olyethylene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erephthalate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TEKSTILEC [Internet]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culty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tural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cience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Engineering, Department of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extile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; 2017 Dec 5;60(4):269–74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rom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 http://dx.doi.org/10.14502/tekstilec2017.60.269-274</w:t>
            </w:r>
          </w:p>
          <w:p w:rsidR="00956B87" w:rsidRPr="00D97914" w:rsidRDefault="00956B87" w:rsidP="00956B87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56B87" w:rsidRPr="00D97914" w:rsidRDefault="00956B87" w:rsidP="00956B87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irjalili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ohammad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aryam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ohammadi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and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Loghman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Karimi. “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Effect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Zinc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Oxide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noparticle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odium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Hydroxide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n the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elf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leaning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ntibacterial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pertie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olyethylene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erephthalate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” TEKSTILEC 60, no. 4 (December 5, 2017): 269–274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oi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7.60.269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274.</w:t>
            </w:r>
          </w:p>
          <w:p w:rsidR="00956B87" w:rsidRPr="00D97914" w:rsidRDefault="00956B87" w:rsidP="00956B87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</w:tbl>
    <w:p w:rsidR="00CF47FC" w:rsidRDefault="00CF47FC"/>
    <w:p w:rsidR="00CF47FC" w:rsidRDefault="00CF47FC"/>
    <w:tbl>
      <w:tblPr>
        <w:tblW w:w="22396" w:type="dxa"/>
        <w:tblInd w:w="341" w:type="dxa"/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561"/>
        <w:gridCol w:w="2132"/>
        <w:gridCol w:w="3544"/>
        <w:gridCol w:w="4961"/>
        <w:gridCol w:w="5954"/>
        <w:gridCol w:w="5244"/>
      </w:tblGrid>
      <w:tr w:rsidR="00CF47FC" w:rsidRPr="0050473F" w:rsidTr="007337CD">
        <w:trPr>
          <w:trHeight w:hRule="exact" w:val="381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CF47FC" w:rsidRPr="0050473F" w:rsidRDefault="00CF47FC" w:rsidP="007337CD">
            <w:pPr>
              <w:jc w:val="center"/>
              <w:rPr>
                <w:b/>
              </w:rPr>
            </w:pPr>
            <w:r w:rsidRPr="0050473F">
              <w:rPr>
                <w:b/>
              </w:rPr>
              <w:t>No.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</w:tcPr>
          <w:p w:rsidR="00CF47FC" w:rsidRPr="0050473F" w:rsidRDefault="00CF47FC" w:rsidP="007337CD">
            <w:pPr>
              <w:jc w:val="center"/>
              <w:rPr>
                <w:b/>
              </w:rPr>
            </w:pPr>
            <w:r w:rsidRPr="0050473F">
              <w:rPr>
                <w:b/>
              </w:rPr>
              <w:t>Key Words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CF47FC" w:rsidRPr="0050473F" w:rsidRDefault="0090192A" w:rsidP="007337CD">
            <w:pPr>
              <w:jc w:val="center"/>
              <w:rPr>
                <w:b/>
              </w:rPr>
            </w:pPr>
            <w:r>
              <w:rPr>
                <w:b/>
              </w:rPr>
              <w:t>Link to the Article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</w:tcPr>
          <w:p w:rsidR="00CF47FC" w:rsidRPr="0050473F" w:rsidRDefault="00CF47FC" w:rsidP="007337CD">
            <w:pPr>
              <w:jc w:val="center"/>
              <w:rPr>
                <w:b/>
              </w:rPr>
            </w:pPr>
            <w:r w:rsidRPr="0050473F">
              <w:rPr>
                <w:b/>
              </w:rPr>
              <w:t>Harvard Style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</w:tcPr>
          <w:p w:rsidR="00CF47FC" w:rsidRPr="0050473F" w:rsidRDefault="00CF47FC" w:rsidP="007337CD">
            <w:pPr>
              <w:jc w:val="center"/>
              <w:rPr>
                <w:b/>
              </w:rPr>
            </w:pPr>
            <w:r w:rsidRPr="0050473F">
              <w:rPr>
                <w:b/>
              </w:rPr>
              <w:t>Vancouver Style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</w:tcPr>
          <w:p w:rsidR="00CF47FC" w:rsidRPr="0050473F" w:rsidRDefault="00CF47FC" w:rsidP="007337CD">
            <w:pPr>
              <w:jc w:val="center"/>
              <w:rPr>
                <w:b/>
              </w:rPr>
            </w:pPr>
            <w:r w:rsidRPr="0050473F">
              <w:rPr>
                <w:b/>
              </w:rPr>
              <w:t>Chicago Style</w:t>
            </w:r>
          </w:p>
        </w:tc>
      </w:tr>
      <w:tr w:rsidR="003668E5" w:rsidRPr="00751766" w:rsidTr="00E10430">
        <w:trPr>
          <w:trHeight w:hRule="exact" w:val="1519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956B87" w:rsidP="003668E5">
            <w:pPr>
              <w:adjustRightInd w:val="0"/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6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E10430" w:rsidRDefault="003668E5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dolomite, zinc oxide, acrylic coating, antibacterial, bicarbonate buffer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9055D" w:rsidRPr="00BC4111" w:rsidRDefault="004F336A" w:rsidP="00595FC0">
            <w:pPr>
              <w:rPr>
                <w:rFonts w:ascii="Arial" w:eastAsia="Arial" w:hAnsi="Arial" w:cs="Arial"/>
                <w:color w:val="FF0000"/>
                <w:sz w:val="20"/>
                <w:szCs w:val="20"/>
                <w:lang w:val="en-GB"/>
              </w:rPr>
            </w:pPr>
            <w:hyperlink r:id="rId33" w:history="1">
              <w:r w:rsidR="00D9055D" w:rsidRPr="00007A29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275-282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97914" w:rsidRPr="00D97914" w:rsidRDefault="00D97914" w:rsidP="00D979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řížová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H. et al., 2017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uffering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ntibacterial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pertie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Cotton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anva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with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Dolomite/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ZnO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tyrene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crylic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omplex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oating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heir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omparison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with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pertie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fter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the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ccelerated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ging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TEKSTILEC, 60(4),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.275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–282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t: http://dx.doi.org/10.14502/tekstilec2017.60.275-282.</w:t>
            </w:r>
          </w:p>
          <w:p w:rsidR="003668E5" w:rsidRPr="00D97914" w:rsidRDefault="003668E5" w:rsidP="00D97914">
            <w:pPr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97914" w:rsidRPr="00D97914" w:rsidRDefault="00D97914" w:rsidP="00D979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řížová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H,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uček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V,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eoralová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J, Wiener J, et al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uffering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ntibacterial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pertie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Cotton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anva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with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Dolomite/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ZnO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tyrene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crylic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omplex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oating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heir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omparison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with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pertie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fter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the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ccelerated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ging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TEKSTILEC [Internet]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culty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tural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cience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Engineering, Department of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extile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; 2017 Dec 5;60(4):275–82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rom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 http://dx.doi.org/10.14502/tekstilec2017.60.275-282</w:t>
            </w:r>
          </w:p>
          <w:p w:rsidR="003668E5" w:rsidRPr="00D97914" w:rsidRDefault="003668E5" w:rsidP="00D97914">
            <w:pPr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97914" w:rsidRPr="00D97914" w:rsidRDefault="00D97914" w:rsidP="00D979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řížová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Hana, Viktor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uček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Jitka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eoralová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, and Jakub Wiener. “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uffering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ntibacterial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pertie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Cotton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anva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with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Dolomite/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ZnO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tyrene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crylic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omplex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oating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heir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omparison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with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pertie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fter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the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ccelerated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ging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” TEKSTILEC 60, no. 4 (December 5, 2017): 275–282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oi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7.60.275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282.</w:t>
            </w:r>
          </w:p>
          <w:p w:rsidR="00D97914" w:rsidRPr="00D97914" w:rsidRDefault="00D97914" w:rsidP="00D97914">
            <w:pPr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  <w:p w:rsidR="003668E5" w:rsidRPr="00D97914" w:rsidRDefault="003668E5" w:rsidP="00D97914">
            <w:pPr>
              <w:spacing w:after="0" w:line="240" w:lineRule="auto"/>
              <w:ind w:firstLine="720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751766" w:rsidTr="008E1D0D">
        <w:trPr>
          <w:trHeight w:hRule="exact" w:val="1693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956B87" w:rsidP="003668E5">
            <w:pPr>
              <w:adjustRightInd w:val="0"/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7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E10430" w:rsidRDefault="003668E5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protective photoluminescent pigment, modified PP fibres, structure, mechanical properties, counterfeiting, product protection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9055D" w:rsidRPr="00BC4111" w:rsidRDefault="004F336A" w:rsidP="00595FC0">
            <w:pPr>
              <w:spacing w:after="0" w:line="240" w:lineRule="auto"/>
              <w:outlineLvl w:val="0"/>
              <w:rPr>
                <w:rFonts w:ascii="Arial" w:eastAsia="Arial" w:hAnsi="Arial" w:cs="Arial"/>
                <w:color w:val="FF0000"/>
                <w:sz w:val="20"/>
                <w:szCs w:val="20"/>
                <w:lang w:val="en-GB"/>
              </w:rPr>
            </w:pPr>
            <w:hyperlink r:id="rId34" w:history="1">
              <w:r w:rsidR="00D9055D" w:rsidRPr="00007A29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283-289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97914" w:rsidRPr="00D97914" w:rsidRDefault="00D97914" w:rsidP="00D979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omčíková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Z. et al., 2017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tructure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pertie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olypropylene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Fibres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odified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with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hotoluminescent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Pigment as a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ool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for the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tection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Original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duct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TEKSTILEC, 60(4),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.283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–289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t: http://dx.doi.org/10.14502/tekstilec2017.60.283-289.</w:t>
            </w:r>
          </w:p>
          <w:p w:rsidR="003668E5" w:rsidRPr="00D97914" w:rsidRDefault="003668E5" w:rsidP="00D97914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97914" w:rsidRPr="00D97914" w:rsidRDefault="00D97914" w:rsidP="00D979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omčíková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Z,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Ujhelyiová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,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ichlík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P,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rivoš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Š,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Hricová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M, et al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tructure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pertie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olypropylene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Fibres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odified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with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hotoluminescent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Pigment as a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ool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for the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tection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Original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duct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TEKSTILEC [Internet]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culty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tural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cience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Engineering, Department of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extile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; 2017 Dec 5;60(4):283–9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rom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 http://dx.doi.org/10.14502/tekstilec2017.60.283-289</w:t>
            </w:r>
          </w:p>
          <w:p w:rsidR="003668E5" w:rsidRPr="00D97914" w:rsidRDefault="003668E5" w:rsidP="00D97914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97914" w:rsidRPr="00D97914" w:rsidRDefault="00D97914" w:rsidP="00D979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omčíková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Zita, Anna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Ujhelyiová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Peter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ichlík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Štefan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rivoš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and Marcela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Hricová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 “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tructure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pertie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olypropylene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Fibres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odified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with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hotoluminescent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Pigment as a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ool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for the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tection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Original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duct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” TEKSTILEC 60, no. 4 (December 5, 2017): 283–289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oi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7.60.283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289.</w:t>
            </w:r>
          </w:p>
          <w:p w:rsidR="003668E5" w:rsidRPr="00D97914" w:rsidRDefault="003668E5" w:rsidP="00D97914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751766" w:rsidTr="00E10430">
        <w:trPr>
          <w:trHeight w:hRule="exact" w:val="1382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956B87" w:rsidP="003668E5">
            <w:pPr>
              <w:adjustRightInd w:val="0"/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8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E10430" w:rsidRDefault="003668E5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 xml:space="preserve">polyacrylonitrile, electrospinning, </w:t>
            </w:r>
            <w:proofErr w:type="spellStart"/>
            <w:r w:rsidRPr="00E10430">
              <w:rPr>
                <w:rFonts w:eastAsia="Arial" w:cs="Arial"/>
                <w:szCs w:val="20"/>
              </w:rPr>
              <w:t>nanospinning</w:t>
            </w:r>
            <w:proofErr w:type="spellEnd"/>
            <w:r w:rsidRPr="00E10430">
              <w:rPr>
                <w:rFonts w:eastAsia="Arial" w:cs="Arial"/>
                <w:szCs w:val="20"/>
              </w:rPr>
              <w:t xml:space="preserve">, </w:t>
            </w:r>
            <w:proofErr w:type="spellStart"/>
            <w:r w:rsidRPr="00E10430">
              <w:rPr>
                <w:rFonts w:eastAsia="Arial" w:cs="Arial"/>
                <w:szCs w:val="20"/>
              </w:rPr>
              <w:t>nanofibre</w:t>
            </w:r>
            <w:proofErr w:type="spellEnd"/>
            <w:r w:rsidRPr="00E10430">
              <w:rPr>
                <w:rFonts w:eastAsia="Arial" w:cs="Arial"/>
                <w:szCs w:val="20"/>
              </w:rPr>
              <w:t xml:space="preserve"> mat, spinning parameters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9055D" w:rsidRPr="00BC4111" w:rsidRDefault="004F336A" w:rsidP="00595FC0">
            <w:pPr>
              <w:spacing w:after="0" w:line="240" w:lineRule="auto"/>
              <w:outlineLvl w:val="0"/>
              <w:rPr>
                <w:rFonts w:ascii="Arial" w:eastAsia="Arial" w:hAnsi="Arial" w:cs="Arial"/>
                <w:color w:val="FF0000"/>
                <w:sz w:val="20"/>
                <w:szCs w:val="20"/>
                <w:lang w:val="en-GB"/>
              </w:rPr>
            </w:pPr>
            <w:hyperlink r:id="rId35" w:history="1">
              <w:r w:rsidR="00D9055D" w:rsidRPr="00007A29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290-295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97914" w:rsidRPr="00D97914" w:rsidRDefault="00D97914" w:rsidP="00D979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Grothe, T. et al., 2017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eedleles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Electrospinning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PAN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nofibre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at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TEKSTILEC, 60(4),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.290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–295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t: http://dx.doi.org/10.14502/tekstilec2017.60.290-295.</w:t>
            </w:r>
          </w:p>
          <w:p w:rsidR="003668E5" w:rsidRPr="00D97914" w:rsidRDefault="003668E5" w:rsidP="00D97914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97914" w:rsidRPr="00D97914" w:rsidRDefault="00D97914" w:rsidP="00D979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Grothe T,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Wehlage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D, Böhm T,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emche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, Ehrmann A, et al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eedleles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Electrospinning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PAN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nofibre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at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TEKSTILEC [Internet]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culty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tural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cience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Engineering, Department of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extile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; 2017 Dec 5;60(4):290–5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rom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 http://dx.doi.org/10.14502/tekstilec2017.60.290-295</w:t>
            </w:r>
          </w:p>
          <w:p w:rsidR="003668E5" w:rsidRPr="00D97914" w:rsidRDefault="003668E5" w:rsidP="00D97914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97914" w:rsidRPr="00D97914" w:rsidRDefault="00D97914" w:rsidP="00D979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Grothe, Timo, Daria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Wehlage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Tobias Böhm, Alexander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emche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, and Andrea Ehrmann. “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eedleles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Electrospinning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PAN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nofibre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at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” TEKSTILEC 60, no. 4 (December 5, 2017): 290–295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oi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7.60.290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295.</w:t>
            </w:r>
          </w:p>
          <w:p w:rsidR="003668E5" w:rsidRPr="00D97914" w:rsidRDefault="003668E5" w:rsidP="00D97914">
            <w:pPr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5E76A9" w:rsidTr="00E10430">
        <w:trPr>
          <w:trHeight w:hRule="exact" w:val="1387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956B87" w:rsidP="003668E5">
            <w:pPr>
              <w:adjustRightInd w:val="0"/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9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E10430" w:rsidRDefault="003668E5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 xml:space="preserve">chitosan, cotton fabric, FTIR, </w:t>
            </w:r>
            <w:proofErr w:type="spellStart"/>
            <w:r w:rsidRPr="00E10430">
              <w:rPr>
                <w:rFonts w:eastAsia="Arial" w:cs="Arial"/>
                <w:szCs w:val="20"/>
              </w:rPr>
              <w:t>electrokinetic</w:t>
            </w:r>
            <w:proofErr w:type="spellEnd"/>
            <w:r w:rsidRPr="00E10430">
              <w:rPr>
                <w:rFonts w:eastAsia="Arial" w:cs="Arial"/>
                <w:szCs w:val="20"/>
              </w:rPr>
              <w:t xml:space="preserve"> potential, FE-SEM, thermal gravimetric analysis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9055D" w:rsidRPr="00BC4111" w:rsidRDefault="004F336A" w:rsidP="00595FC0">
            <w:pPr>
              <w:spacing w:after="0" w:line="240" w:lineRule="auto"/>
              <w:outlineLvl w:val="0"/>
              <w:rPr>
                <w:rFonts w:ascii="Arial" w:eastAsia="Arial" w:hAnsi="Arial" w:cs="Arial"/>
                <w:color w:val="FF0000"/>
                <w:sz w:val="20"/>
                <w:szCs w:val="20"/>
                <w:lang w:val="en-GB"/>
              </w:rPr>
            </w:pPr>
            <w:hyperlink r:id="rId36" w:history="1">
              <w:r w:rsidR="00D9055D" w:rsidRPr="00007A29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296-301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97914" w:rsidRPr="00D97914" w:rsidRDefault="00D97914" w:rsidP="00D979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raczyński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Z. et al., 2017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mplementation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hitosan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o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Cotton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bric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TEKSTILEC, 60(4),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.296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–301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t: http://dx.doi.org/10.14502/tekstilec2017.60.296-301.</w:t>
            </w:r>
          </w:p>
          <w:p w:rsidR="003668E5" w:rsidRPr="00D97914" w:rsidRDefault="003668E5" w:rsidP="00D97914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97914" w:rsidRPr="00D97914" w:rsidRDefault="00D97914" w:rsidP="00D979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raczyński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Z,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linčec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Grgac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S,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ekanić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T, Tarbuk A,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oguń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M, et al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mplementation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hitosan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o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Cotton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bric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TEKSTILEC [Internet]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culty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tural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cience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Engineering, Department of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extile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; 2017 Dec 5;60(4):296–301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rom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 http://dx.doi.org/10.14502/tekstilec2017.60.296-301</w:t>
            </w:r>
          </w:p>
          <w:p w:rsidR="003668E5" w:rsidRPr="00D97914" w:rsidRDefault="003668E5" w:rsidP="00D97914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97914" w:rsidRPr="00D97914" w:rsidRDefault="00D97914" w:rsidP="00D979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raczyński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Zbigniew, Sandra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linčec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Grgac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Tihana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ekanić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Anita Tarbuk, and Maciej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oguń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 “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mplementation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hitosan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o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Cotton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bric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” TEKSTILEC 60, no. 4 (December 5, 2017): 296–301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oi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7.60.296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301.</w:t>
            </w:r>
          </w:p>
          <w:p w:rsidR="003668E5" w:rsidRPr="00D97914" w:rsidRDefault="003668E5" w:rsidP="00D97914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751766" w:rsidTr="00E10430">
        <w:trPr>
          <w:trHeight w:hRule="exact" w:val="1380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956B87" w:rsidP="003668E5">
            <w:pPr>
              <w:adjustRightInd w:val="0"/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30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E10430" w:rsidRDefault="003668E5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quilted fabric, thermal insulation, thermal conductivity, thermal absorptivity, water-</w:t>
            </w:r>
            <w:proofErr w:type="spellStart"/>
            <w:r w:rsidRPr="00E10430">
              <w:rPr>
                <w:rFonts w:eastAsia="Arial" w:cs="Arial"/>
                <w:szCs w:val="20"/>
              </w:rPr>
              <w:t>vapour</w:t>
            </w:r>
            <w:proofErr w:type="spellEnd"/>
            <w:r w:rsidRPr="00E10430">
              <w:rPr>
                <w:rFonts w:eastAsia="Arial" w:cs="Arial"/>
                <w:szCs w:val="20"/>
              </w:rPr>
              <w:t xml:space="preserve"> resistance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9055D" w:rsidRPr="00BC4111" w:rsidRDefault="004F336A" w:rsidP="00595FC0">
            <w:pPr>
              <w:spacing w:after="0" w:line="240" w:lineRule="auto"/>
              <w:outlineLvl w:val="0"/>
              <w:rPr>
                <w:rFonts w:ascii="Arial" w:eastAsia="Arial" w:hAnsi="Arial" w:cs="Arial"/>
                <w:color w:val="FF0000"/>
                <w:sz w:val="20"/>
                <w:szCs w:val="20"/>
                <w:lang w:val="en-GB"/>
              </w:rPr>
            </w:pPr>
            <w:hyperlink r:id="rId37" w:history="1">
              <w:r w:rsidR="00D9055D" w:rsidRPr="00007A29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302-309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97914" w:rsidRPr="00D97914" w:rsidRDefault="00D97914" w:rsidP="00D979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atusiak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M., 2017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tudy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Quilted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bric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Used in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Outdoor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lothing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TEKSTILEC, 60(4),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.302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–309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t: http://dx.doi.org/10.14502/tekstilec2017.60.302-309.</w:t>
            </w:r>
          </w:p>
          <w:p w:rsidR="003668E5" w:rsidRPr="00D97914" w:rsidRDefault="003668E5" w:rsidP="00D97914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97914" w:rsidRPr="00D97914" w:rsidRDefault="00D97914" w:rsidP="00D979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atusiak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M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tudy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Quilted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bric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Used in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Outdoor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lothing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TEKSTILEC [Internet]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culty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tural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cience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Engineering, Department of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extile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; 2017 Dec 5;60(4):302–9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rom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 http://dx.doi.org/10.14502/tekstilec2017.60.302-309</w:t>
            </w:r>
          </w:p>
          <w:p w:rsidR="003668E5" w:rsidRPr="00D97914" w:rsidRDefault="003668E5" w:rsidP="00D97914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97914" w:rsidRPr="00D97914" w:rsidRDefault="00D97914" w:rsidP="00D979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atusiak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algorzata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 “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tudy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Quilted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brics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Used in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Outdoor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lothing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” TEKSTILEC 60, no. 4 (December 5, 2017): 302–309. 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oi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spell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7.60.302</w:t>
            </w:r>
            <w:proofErr w:type="spell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309.</w:t>
            </w:r>
          </w:p>
          <w:p w:rsidR="003668E5" w:rsidRPr="00D97914" w:rsidRDefault="003668E5" w:rsidP="00D97914">
            <w:pPr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9A5EA5" w:rsidTr="00EB1DA5">
        <w:trPr>
          <w:trHeight w:hRule="exact" w:val="1465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9A5EA5" w:rsidRDefault="00956B87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31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E10430" w:rsidRDefault="003668E5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composite, pre-</w:t>
            </w:r>
            <w:proofErr w:type="spellStart"/>
            <w:r w:rsidRPr="00E10430">
              <w:rPr>
                <w:rFonts w:eastAsia="Arial" w:cs="Arial"/>
                <w:szCs w:val="20"/>
              </w:rPr>
              <w:t>preg</w:t>
            </w:r>
            <w:proofErr w:type="spellEnd"/>
            <w:r w:rsidRPr="00E10430">
              <w:rPr>
                <w:rFonts w:eastAsia="Arial" w:cs="Arial"/>
                <w:szCs w:val="20"/>
              </w:rPr>
              <w:t>, winding, bending, local reinforcement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A5EA5" w:rsidRPr="009A5EA5" w:rsidRDefault="004F336A" w:rsidP="00595FC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hyperlink r:id="rId38" w:history="1">
              <w:r w:rsidR="009A5EA5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310-316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A5EA5" w:rsidRPr="009A5EA5" w:rsidRDefault="009A5EA5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ulhavy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P. et al., 2017.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rregular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Winding of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e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-preg Fibres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imed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t the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Local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mprovement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lexural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perties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TEKSTILEC, 60(4),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.310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–316.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t: http://dx.doi.org/10.14502/tekstilec2017.60.310-316.</w:t>
            </w:r>
          </w:p>
          <w:p w:rsidR="003668E5" w:rsidRPr="00D97914" w:rsidRDefault="003668E5" w:rsidP="00D979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A5EA5" w:rsidRPr="009A5EA5" w:rsidRDefault="009A5EA5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ulhavy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P,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yrovatkova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M, Srb P, Petru M,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amkova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, et al.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rregular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Winding of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e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-preg Fibres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imed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t the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Local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mprovement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lexural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perties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TEKSTILEC [Internet].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culty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tural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ciences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Engineering, Department of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extiles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; 2017 Dec 5;60(4):310–6.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rom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 http://dx.doi.org/10.14502/tekstilec2017.60.310-316</w:t>
            </w:r>
          </w:p>
          <w:p w:rsidR="003668E5" w:rsidRPr="00D97914" w:rsidRDefault="003668E5" w:rsidP="00D979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A5EA5" w:rsidRPr="009A5EA5" w:rsidRDefault="009A5EA5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ulhavy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Petr, Martina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yrovatkova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Pavel Srb, Michal Petru, and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lzbeta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amkova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 “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rregular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Winding of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e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-Preg Fibres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imed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t the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Local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mprovement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lexural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perties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” TEKSTILEC 60, no. 4 (December 5, 2017): 310–316.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oi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7.60.310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316.</w:t>
            </w:r>
          </w:p>
          <w:p w:rsidR="003668E5" w:rsidRPr="00D97914" w:rsidRDefault="003668E5" w:rsidP="00D979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9A5EA5" w:rsidTr="00E10430">
        <w:trPr>
          <w:trHeight w:hRule="exact" w:val="1605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9A5EA5" w:rsidRDefault="00956B87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32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E10430" w:rsidRDefault="003668E5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proofErr w:type="spellStart"/>
            <w:r w:rsidRPr="00E10430">
              <w:rPr>
                <w:rFonts w:eastAsia="Arial" w:cs="Arial"/>
                <w:szCs w:val="20"/>
              </w:rPr>
              <w:t>nanosilica</w:t>
            </w:r>
            <w:proofErr w:type="spellEnd"/>
            <w:r w:rsidRPr="00E10430">
              <w:rPr>
                <w:rFonts w:eastAsia="Arial" w:cs="Arial"/>
                <w:szCs w:val="20"/>
              </w:rPr>
              <w:t xml:space="preserve">, </w:t>
            </w:r>
            <w:proofErr w:type="spellStart"/>
            <w:r w:rsidRPr="00E10430">
              <w:rPr>
                <w:rFonts w:eastAsia="Arial" w:cs="Arial"/>
                <w:szCs w:val="20"/>
              </w:rPr>
              <w:t>nanocalcium</w:t>
            </w:r>
            <w:proofErr w:type="spellEnd"/>
            <w:r w:rsidRPr="00E10430">
              <w:rPr>
                <w:rFonts w:eastAsia="Arial" w:cs="Arial"/>
                <w:szCs w:val="20"/>
              </w:rPr>
              <w:t xml:space="preserve"> carbonate, stearic acid, polyethylene glycol and propylene oxide, PA3, </w:t>
            </w:r>
            <w:proofErr w:type="spellStart"/>
            <w:r w:rsidRPr="00E10430">
              <w:rPr>
                <w:rFonts w:eastAsia="Arial" w:cs="Arial"/>
                <w:szCs w:val="20"/>
              </w:rPr>
              <w:t>colour</w:t>
            </w:r>
            <w:proofErr w:type="spellEnd"/>
            <w:r w:rsidRPr="00E10430">
              <w:rPr>
                <w:rFonts w:eastAsia="Arial" w:cs="Arial"/>
                <w:szCs w:val="20"/>
              </w:rPr>
              <w:t xml:space="preserve"> and processing properties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A5EA5" w:rsidRPr="009A5EA5" w:rsidRDefault="004F336A" w:rsidP="00595FC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hyperlink r:id="rId39" w:history="1">
              <w:r w:rsidR="009A5EA5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317-323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A5EA5" w:rsidRPr="009A5EA5" w:rsidRDefault="009A5EA5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rivoš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Š. et al., 2017.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heological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olour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cessing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perties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olypropylene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asterbatches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for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nocomposite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ibre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eparation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TEKSTILEC, 60(4),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.317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–323.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t: http://dx.doi.org/10.14502/tekstilec2017.60.317-323.</w:t>
            </w:r>
          </w:p>
          <w:p w:rsidR="003668E5" w:rsidRPr="009A5EA5" w:rsidRDefault="003668E5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A5EA5" w:rsidRPr="009A5EA5" w:rsidRDefault="009A5EA5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rivoš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Š,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Ujhelyiová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,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Omaníková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L,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Holcová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K,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ichlík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P, et al.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heological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olour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cessing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perties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olypropylene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asterbatches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for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nocomposite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ibre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eparation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TEKSTILEC [Internet].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culty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tural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ciences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Engineering, Department of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extiles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; 2017 Dec 5;60(4):317–23.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rom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 http://dx.doi.org/10.14502/tekstilec2017.60.317-323</w:t>
            </w:r>
          </w:p>
          <w:p w:rsidR="003668E5" w:rsidRPr="009A5EA5" w:rsidRDefault="003668E5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A5EA5" w:rsidRPr="009A5EA5" w:rsidRDefault="009A5EA5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rivoš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Štefan, Anna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Ujhelyiová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Leona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Omaníková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Katarína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Holcová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and Peter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ichlík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 “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heological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olour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cessing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perties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olypropylene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asterbatches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for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nocomposite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ibre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eparation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” TEKSTILEC 60, no. 4 (December 5, 2017): 317–323.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oi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7.60.317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323.</w:t>
            </w:r>
          </w:p>
          <w:p w:rsidR="003668E5" w:rsidRPr="009A5EA5" w:rsidRDefault="003668E5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9A5EA5" w:rsidTr="00EB1DA5">
        <w:trPr>
          <w:trHeight w:hRule="exact" w:val="1465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9A5EA5" w:rsidRDefault="00956B87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33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E10430" w:rsidRDefault="003668E5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surface morphology, X-ray diffraction, barium activity number, crystallinity, bursting strength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5625F" w:rsidRPr="009A5EA5" w:rsidRDefault="004F336A" w:rsidP="00595FC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hyperlink r:id="rId40" w:history="1">
              <w:r w:rsidR="0075625F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324-330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A5EA5" w:rsidRPr="009A5EA5" w:rsidRDefault="009A5EA5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Ahmed, R. et al., 2017.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nit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bric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ercerisation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hrough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the Use of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High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oncentration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OH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in a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couring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leaching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ath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using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n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Exhaustion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ethod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TEKSTILEC, 60(4).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t: http://dx.doi.org/10.14502/tekstilec2017.60.324-330.</w:t>
            </w:r>
          </w:p>
          <w:p w:rsidR="009A5EA5" w:rsidRPr="009A5EA5" w:rsidRDefault="009A5EA5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  <w:p w:rsidR="003668E5" w:rsidRPr="009A5EA5" w:rsidRDefault="003668E5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A5EA5" w:rsidRPr="009A5EA5" w:rsidRDefault="009A5EA5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Ahmed R, Mia S,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bijon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N,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eaz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orshed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M,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Heng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Q, et al.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nit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bric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ercerisation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hrough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the Use of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High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oncentration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OH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in a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couring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leaching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ath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using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n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Exhaustion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ethod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TEKSTILEC [Internet].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culty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tural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ciences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Engineering, Department of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extiles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; 2017 Dec 5;60(4).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rom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 http://dx.doi.org/10.14502/tekstilec2017.60.324-330</w:t>
            </w:r>
          </w:p>
          <w:p w:rsidR="009A5EA5" w:rsidRPr="009A5EA5" w:rsidRDefault="009A5EA5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  <w:p w:rsidR="003668E5" w:rsidRPr="009A5EA5" w:rsidRDefault="003668E5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A5EA5" w:rsidRPr="009A5EA5" w:rsidRDefault="009A5EA5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Ahmed, Raju,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hipan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Mia,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biev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bijon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ohammad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eaz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orshed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and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Quan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Heng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 “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nit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bric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ercerisation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hrough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the Use of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High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oncentration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OH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in a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couring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leaching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ath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Using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n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Exhaustion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ethod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” TEKSTILEC 60, no. 4 (December 5, 2017).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oi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7.60.324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330.</w:t>
            </w:r>
          </w:p>
          <w:p w:rsidR="003668E5" w:rsidRPr="009A5EA5" w:rsidRDefault="003668E5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956B87" w:rsidRPr="009A5EA5" w:rsidTr="00EB1DA5">
        <w:trPr>
          <w:trHeight w:hRule="exact" w:val="1465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56B87" w:rsidRPr="009A5EA5" w:rsidRDefault="00956B87" w:rsidP="00956B87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34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56B87" w:rsidRPr="00E10430" w:rsidRDefault="00956B87" w:rsidP="00956B87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 xml:space="preserve">thermal comfort, knitted sportswear, </w:t>
            </w:r>
            <w:proofErr w:type="spellStart"/>
            <w:r w:rsidRPr="00E10430">
              <w:rPr>
                <w:rFonts w:eastAsia="Arial" w:cs="Arial"/>
                <w:szCs w:val="20"/>
              </w:rPr>
              <w:t>Alambeta</w:t>
            </w:r>
            <w:proofErr w:type="spellEnd"/>
            <w:r w:rsidRPr="00E10430">
              <w:rPr>
                <w:rFonts w:eastAsia="Arial" w:cs="Arial"/>
                <w:szCs w:val="20"/>
              </w:rPr>
              <w:t xml:space="preserve">, </w:t>
            </w:r>
            <w:proofErr w:type="spellStart"/>
            <w:r w:rsidRPr="00E10430">
              <w:rPr>
                <w:rFonts w:eastAsia="Arial" w:cs="Arial"/>
                <w:szCs w:val="20"/>
              </w:rPr>
              <w:t>Permetest</w:t>
            </w:r>
            <w:proofErr w:type="spellEnd"/>
            <w:r w:rsidRPr="00E10430">
              <w:rPr>
                <w:rFonts w:eastAsia="Arial" w:cs="Arial"/>
                <w:szCs w:val="20"/>
              </w:rPr>
              <w:t xml:space="preserve">, relative water </w:t>
            </w:r>
            <w:proofErr w:type="spellStart"/>
            <w:r w:rsidRPr="00E10430">
              <w:rPr>
                <w:rFonts w:eastAsia="Arial" w:cs="Arial"/>
                <w:szCs w:val="20"/>
              </w:rPr>
              <w:t>vapour</w:t>
            </w:r>
            <w:proofErr w:type="spellEnd"/>
            <w:r w:rsidRPr="00E10430">
              <w:rPr>
                <w:rFonts w:eastAsia="Arial" w:cs="Arial"/>
                <w:szCs w:val="20"/>
              </w:rPr>
              <w:t xml:space="preserve"> permeability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56B87" w:rsidRPr="00626FF4" w:rsidRDefault="004F336A" w:rsidP="00956B87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</w:pPr>
            <w:hyperlink r:id="rId41" w:history="1">
              <w:r w:rsidR="00956B87" w:rsidRPr="006343E1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331-338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6B87" w:rsidRPr="009A5EA5" w:rsidRDefault="00956B87" w:rsidP="00956B87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ogusławska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–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ączek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M. et al., 2017.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hermophysiological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perties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ry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Wet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unctional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portswear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ade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ynthetic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Fibres. TEKSTILEC, 60(4),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.331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–338.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t: http://dx.doi.org/10.14502/tekstilec2017.60.331-338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6B87" w:rsidRPr="009A5EA5" w:rsidRDefault="00956B87" w:rsidP="00956B87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ogusławska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–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ączek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M, Hes L.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hermophysiological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perties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ry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Wet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unctional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portswear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ade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ynthetic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Fibres. TEKSTILEC [Internet].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aculty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tural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ciences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Engineering, Department of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extiles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; 2017 Dec 5;60(4):331–8.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vailable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rom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 http://dx.doi.org/10.14502/tekstilec2017.60.331-338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56B87" w:rsidRPr="009A5EA5" w:rsidRDefault="00956B87" w:rsidP="00956B87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ogusławska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–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ączek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Monika, and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Lubos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Hes. “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hermophysiological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operties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ry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Wet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unctional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portswear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ade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ynthetic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Fibres.” TEKSTILEC 60, no. 4 (December 5, 2017): 331–338. 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oi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spell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7.60.331</w:t>
            </w:r>
            <w:proofErr w:type="spell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338.</w:t>
            </w:r>
          </w:p>
        </w:tc>
      </w:tr>
    </w:tbl>
    <w:p w:rsidR="0061330A" w:rsidRPr="007337CD" w:rsidRDefault="0061330A" w:rsidP="007337CD">
      <w:pPr>
        <w:rPr>
          <w:rFonts w:cs="Times New Roman"/>
          <w:lang w:val="en-GB"/>
        </w:rPr>
      </w:pPr>
      <w:bookmarkStart w:id="0" w:name="_GoBack"/>
      <w:bookmarkEnd w:id="0"/>
    </w:p>
    <w:sectPr w:rsidR="0061330A" w:rsidRPr="007337CD" w:rsidSect="00844A50">
      <w:headerReference w:type="default" r:id="rId42"/>
      <w:pgSz w:w="23814" w:h="16840" w:orient="landscape" w:code="8"/>
      <w:pgMar w:top="284" w:right="289" w:bottom="289" w:left="284" w:header="294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F336A" w:rsidRDefault="004F336A" w:rsidP="00A976F9">
      <w:pPr>
        <w:spacing w:after="0" w:line="240" w:lineRule="auto"/>
      </w:pPr>
      <w:r>
        <w:separator/>
      </w:r>
    </w:p>
  </w:endnote>
  <w:endnote w:type="continuationSeparator" w:id="0">
    <w:p w:rsidR="004F336A" w:rsidRDefault="004F336A" w:rsidP="00A976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MingLiU, 新細明體">
    <w:charset w:val="00"/>
    <w:family w:val="roman"/>
    <w:pitch w:val="variable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yriadPro-Light">
    <w:altName w:val="Yu Gothic"/>
    <w:panose1 w:val="00000000000000000000"/>
    <w:charset w:val="80"/>
    <w:family w:val="auto"/>
    <w:notTrueType/>
    <w:pitch w:val="default"/>
    <w:sig w:usb0="00000007" w:usb1="08070000" w:usb2="00000010" w:usb3="00000000" w:csb0="0002000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F336A" w:rsidRDefault="004F336A" w:rsidP="00A976F9">
      <w:pPr>
        <w:spacing w:after="0" w:line="240" w:lineRule="auto"/>
      </w:pPr>
      <w:r>
        <w:separator/>
      </w:r>
    </w:p>
  </w:footnote>
  <w:footnote w:type="continuationSeparator" w:id="0">
    <w:p w:rsidR="004F336A" w:rsidRDefault="004F336A" w:rsidP="00A976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6CA0" w:rsidRPr="00956B87" w:rsidRDefault="00526CA0" w:rsidP="00526CA0">
    <w:pPr>
      <w:pStyle w:val="Glava"/>
      <w:jc w:val="center"/>
      <w:rPr>
        <w:b/>
        <w:i/>
        <w:color w:val="0000FF"/>
        <w:sz w:val="40"/>
        <w:lang w:val="sl-SI"/>
      </w:rPr>
    </w:pPr>
    <w:r w:rsidRPr="00844A50">
      <w:rPr>
        <w:b/>
        <w:i/>
        <w:color w:val="0000FF"/>
        <w:sz w:val="40"/>
        <w:lang w:val="sl-SI"/>
      </w:rPr>
      <w:t xml:space="preserve">Actual </w:t>
    </w:r>
    <w:proofErr w:type="spellStart"/>
    <w:r w:rsidRPr="00844A50">
      <w:rPr>
        <w:b/>
        <w:i/>
        <w:color w:val="0000FF"/>
        <w:sz w:val="40"/>
        <w:lang w:val="sl-SI"/>
      </w:rPr>
      <w:t>data</w:t>
    </w:r>
    <w:proofErr w:type="spellEnd"/>
    <w:r w:rsidRPr="00844A50">
      <w:rPr>
        <w:b/>
        <w:i/>
        <w:color w:val="0000FF"/>
        <w:sz w:val="40"/>
        <w:lang w:val="sl-SI"/>
      </w:rPr>
      <w:t>-</w:t>
    </w:r>
    <w:r>
      <w:rPr>
        <w:b/>
        <w:i/>
        <w:color w:val="0000FF"/>
        <w:sz w:val="40"/>
        <w:lang w:val="sl-SI"/>
      </w:rPr>
      <w:t>l</w:t>
    </w:r>
    <w:r w:rsidRPr="00844A50">
      <w:rPr>
        <w:b/>
        <w:i/>
        <w:color w:val="0000FF"/>
        <w:sz w:val="40"/>
        <w:lang w:val="sl-SI"/>
      </w:rPr>
      <w:t xml:space="preserve">ist </w:t>
    </w:r>
    <w:r>
      <w:rPr>
        <w:b/>
        <w:i/>
        <w:color w:val="0000FF"/>
        <w:sz w:val="40"/>
        <w:lang w:val="sl-SI"/>
      </w:rPr>
      <w:t xml:space="preserve">of </w:t>
    </w:r>
    <w:proofErr w:type="spellStart"/>
    <w:r w:rsidRPr="00956B87">
      <w:rPr>
        <w:b/>
        <w:i/>
        <w:color w:val="0000FF"/>
        <w:sz w:val="40"/>
        <w:lang w:val="sl-SI"/>
      </w:rPr>
      <w:t>published</w:t>
    </w:r>
    <w:proofErr w:type="spellEnd"/>
    <w:r w:rsidRPr="00956B87">
      <w:rPr>
        <w:b/>
        <w:i/>
        <w:color w:val="0000FF"/>
        <w:sz w:val="40"/>
        <w:lang w:val="sl-SI"/>
      </w:rPr>
      <w:t xml:space="preserve"> </w:t>
    </w:r>
    <w:proofErr w:type="spellStart"/>
    <w:r w:rsidRPr="00956B87">
      <w:rPr>
        <w:b/>
        <w:i/>
        <w:color w:val="0000FF"/>
        <w:sz w:val="40"/>
        <w:lang w:val="sl-SI"/>
      </w:rPr>
      <w:t>articles</w:t>
    </w:r>
    <w:proofErr w:type="spellEnd"/>
    <w:r w:rsidRPr="00956B87">
      <w:rPr>
        <w:b/>
        <w:i/>
        <w:color w:val="0000FF"/>
        <w:sz w:val="40"/>
        <w:lang w:val="sl-SI"/>
      </w:rPr>
      <w:t xml:space="preserve"> in </w:t>
    </w:r>
    <w:proofErr w:type="spellStart"/>
    <w:r w:rsidRPr="00956B87">
      <w:rPr>
        <w:b/>
        <w:i/>
        <w:color w:val="0000FF"/>
        <w:sz w:val="40"/>
        <w:lang w:val="sl-SI"/>
      </w:rPr>
      <w:t>journal</w:t>
    </w:r>
    <w:proofErr w:type="spellEnd"/>
    <w:r w:rsidRPr="00956B87">
      <w:rPr>
        <w:b/>
        <w:i/>
        <w:color w:val="0000FF"/>
        <w:sz w:val="40"/>
        <w:lang w:val="sl-SI"/>
      </w:rPr>
      <w:t xml:space="preserve"> Tekstilec in </w:t>
    </w:r>
    <w:r w:rsidRPr="00526CA0">
      <w:rPr>
        <w:b/>
        <w:i/>
        <w:color w:val="FF0000"/>
        <w:sz w:val="40"/>
        <w:highlight w:val="yellow"/>
        <w:lang w:val="sl-SI"/>
      </w:rPr>
      <w:t>201</w:t>
    </w:r>
    <w:r w:rsidRPr="00526CA0">
      <w:rPr>
        <w:b/>
        <w:i/>
        <w:color w:val="FF0000"/>
        <w:sz w:val="40"/>
        <w:highlight w:val="yellow"/>
        <w:lang w:val="sl-SI"/>
      </w:rPr>
      <w:t>7</w:t>
    </w:r>
    <w:r>
      <w:rPr>
        <w:b/>
        <w:i/>
        <w:color w:val="0000FF"/>
        <w:sz w:val="40"/>
        <w:lang w:val="sl-SI"/>
      </w:rPr>
      <w:t xml:space="preserve"> for </w:t>
    </w:r>
    <w:proofErr w:type="spellStart"/>
    <w:r>
      <w:rPr>
        <w:b/>
        <w:i/>
        <w:color w:val="0000FF"/>
        <w:sz w:val="40"/>
        <w:lang w:val="sl-SI"/>
      </w:rPr>
      <w:t>citation</w:t>
    </w:r>
    <w:proofErr w:type="spellEnd"/>
    <w:r>
      <w:rPr>
        <w:b/>
        <w:i/>
        <w:color w:val="0000FF"/>
        <w:sz w:val="40"/>
        <w:lang w:val="sl-SI"/>
      </w:rPr>
      <w:t xml:space="preserve"> in </w:t>
    </w:r>
    <w:proofErr w:type="spellStart"/>
    <w:r>
      <w:rPr>
        <w:b/>
        <w:i/>
        <w:color w:val="0000FF"/>
        <w:sz w:val="40"/>
        <w:lang w:val="sl-SI"/>
      </w:rPr>
      <w:t>articles</w:t>
    </w:r>
    <w:proofErr w:type="spellEnd"/>
    <w:r>
      <w:rPr>
        <w:b/>
        <w:i/>
        <w:color w:val="0000FF"/>
        <w:sz w:val="40"/>
        <w:lang w:val="sl-SI"/>
      </w:rPr>
      <w:t xml:space="preserve"> </w:t>
    </w:r>
    <w:proofErr w:type="spellStart"/>
    <w:r>
      <w:rPr>
        <w:b/>
        <w:i/>
        <w:color w:val="0000FF"/>
        <w:sz w:val="40"/>
        <w:lang w:val="sl-SI"/>
      </w:rPr>
      <w:t>intended</w:t>
    </w:r>
    <w:proofErr w:type="spellEnd"/>
    <w:r>
      <w:rPr>
        <w:b/>
        <w:i/>
        <w:color w:val="0000FF"/>
        <w:sz w:val="40"/>
        <w:lang w:val="sl-SI"/>
      </w:rPr>
      <w:t xml:space="preserve"> for </w:t>
    </w:r>
    <w:proofErr w:type="spellStart"/>
    <w:r>
      <w:rPr>
        <w:b/>
        <w:i/>
        <w:color w:val="0000FF"/>
        <w:sz w:val="40"/>
        <w:lang w:val="sl-SI"/>
      </w:rPr>
      <w:t>publication</w:t>
    </w:r>
    <w:proofErr w:type="spellEnd"/>
    <w:r>
      <w:rPr>
        <w:b/>
        <w:i/>
        <w:color w:val="0000FF"/>
        <w:sz w:val="40"/>
        <w:lang w:val="sl-SI"/>
      </w:rPr>
      <w:t xml:space="preserve"> in </w:t>
    </w:r>
    <w:proofErr w:type="spellStart"/>
    <w:r>
      <w:rPr>
        <w:b/>
        <w:i/>
        <w:color w:val="0000FF"/>
        <w:sz w:val="40"/>
        <w:lang w:val="sl-SI"/>
      </w:rPr>
      <w:t>juornals</w:t>
    </w:r>
    <w:proofErr w:type="spellEnd"/>
    <w:r>
      <w:rPr>
        <w:b/>
        <w:i/>
        <w:color w:val="0000FF"/>
        <w:sz w:val="40"/>
        <w:lang w:val="sl-SI"/>
      </w:rPr>
      <w:t xml:space="preserve"> </w:t>
    </w:r>
    <w:proofErr w:type="spellStart"/>
    <w:r>
      <w:rPr>
        <w:b/>
        <w:i/>
        <w:color w:val="0000FF"/>
        <w:sz w:val="40"/>
        <w:lang w:val="sl-SI"/>
      </w:rPr>
      <w:t>included</w:t>
    </w:r>
    <w:proofErr w:type="spellEnd"/>
    <w:r>
      <w:rPr>
        <w:b/>
        <w:i/>
        <w:color w:val="0000FF"/>
        <w:sz w:val="40"/>
        <w:lang w:val="sl-SI"/>
      </w:rPr>
      <w:t xml:space="preserve"> in </w:t>
    </w:r>
    <w:r>
      <w:rPr>
        <w:b/>
        <w:i/>
        <w:color w:val="0000FF"/>
        <w:sz w:val="40"/>
        <w:lang w:val="sl-SI"/>
      </w:rPr>
      <w:t xml:space="preserve">a </w:t>
    </w:r>
    <w:proofErr w:type="spellStart"/>
    <w:r>
      <w:rPr>
        <w:b/>
        <w:i/>
        <w:color w:val="0000FF"/>
        <w:sz w:val="40"/>
        <w:lang w:val="sl-SI"/>
      </w:rPr>
      <w:t>database</w:t>
    </w:r>
    <w:proofErr w:type="spellEnd"/>
    <w:r>
      <w:rPr>
        <w:b/>
        <w:i/>
        <w:color w:val="0000FF"/>
        <w:sz w:val="40"/>
        <w:lang w:val="sl-SI"/>
      </w:rPr>
      <w:t xml:space="preserve"> </w:t>
    </w:r>
    <w:r w:rsidRPr="00526CA0">
      <w:rPr>
        <w:b/>
        <w:i/>
        <w:color w:val="FF0000"/>
        <w:sz w:val="40"/>
        <w:highlight w:val="yellow"/>
        <w:lang w:val="sl-SI"/>
      </w:rPr>
      <w:t>SCOPU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D63091F"/>
    <w:multiLevelType w:val="multilevel"/>
    <w:tmpl w:val="5BA64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AyNza0NDU3sTQ0MbZU0lEKTi0uzszPAymwqAUAqP2/OywAAAA="/>
  </w:docVars>
  <w:rsids>
    <w:rsidRoot w:val="00564930"/>
    <w:rsid w:val="00016B5D"/>
    <w:rsid w:val="00025118"/>
    <w:rsid w:val="00026025"/>
    <w:rsid w:val="00030D4E"/>
    <w:rsid w:val="00031103"/>
    <w:rsid w:val="00041471"/>
    <w:rsid w:val="00051F8D"/>
    <w:rsid w:val="0005262F"/>
    <w:rsid w:val="00057D54"/>
    <w:rsid w:val="00063702"/>
    <w:rsid w:val="00095486"/>
    <w:rsid w:val="000B4DE6"/>
    <w:rsid w:val="000C00A5"/>
    <w:rsid w:val="000C64CB"/>
    <w:rsid w:val="000C6AF6"/>
    <w:rsid w:val="000C7299"/>
    <w:rsid w:val="000D7C79"/>
    <w:rsid w:val="000F235A"/>
    <w:rsid w:val="0010291A"/>
    <w:rsid w:val="00107052"/>
    <w:rsid w:val="0011613C"/>
    <w:rsid w:val="00121C73"/>
    <w:rsid w:val="00124037"/>
    <w:rsid w:val="00132405"/>
    <w:rsid w:val="001428AF"/>
    <w:rsid w:val="00150AC0"/>
    <w:rsid w:val="00181A82"/>
    <w:rsid w:val="00181DAF"/>
    <w:rsid w:val="0018288C"/>
    <w:rsid w:val="001860FD"/>
    <w:rsid w:val="001A00ED"/>
    <w:rsid w:val="001A618B"/>
    <w:rsid w:val="001A7B53"/>
    <w:rsid w:val="002226DC"/>
    <w:rsid w:val="0022508F"/>
    <w:rsid w:val="00225D2C"/>
    <w:rsid w:val="00234EA6"/>
    <w:rsid w:val="00241664"/>
    <w:rsid w:val="00247BE1"/>
    <w:rsid w:val="00250444"/>
    <w:rsid w:val="00262BE7"/>
    <w:rsid w:val="00262FC4"/>
    <w:rsid w:val="00282184"/>
    <w:rsid w:val="0028358E"/>
    <w:rsid w:val="00285122"/>
    <w:rsid w:val="0028701D"/>
    <w:rsid w:val="00291414"/>
    <w:rsid w:val="00294FB0"/>
    <w:rsid w:val="00295509"/>
    <w:rsid w:val="00296A11"/>
    <w:rsid w:val="002A5C9D"/>
    <w:rsid w:val="002A7809"/>
    <w:rsid w:val="002B5974"/>
    <w:rsid w:val="002C6F32"/>
    <w:rsid w:val="002D66E3"/>
    <w:rsid w:val="002D6885"/>
    <w:rsid w:val="002D7231"/>
    <w:rsid w:val="003034CD"/>
    <w:rsid w:val="003129ED"/>
    <w:rsid w:val="00313912"/>
    <w:rsid w:val="003269A0"/>
    <w:rsid w:val="00331197"/>
    <w:rsid w:val="0034525C"/>
    <w:rsid w:val="00357E35"/>
    <w:rsid w:val="003668E5"/>
    <w:rsid w:val="00380D54"/>
    <w:rsid w:val="00387476"/>
    <w:rsid w:val="003B3036"/>
    <w:rsid w:val="003D1660"/>
    <w:rsid w:val="003E0E5F"/>
    <w:rsid w:val="003E7EA6"/>
    <w:rsid w:val="003F0078"/>
    <w:rsid w:val="00401814"/>
    <w:rsid w:val="00431374"/>
    <w:rsid w:val="004350CC"/>
    <w:rsid w:val="00453E8E"/>
    <w:rsid w:val="00467108"/>
    <w:rsid w:val="004853BC"/>
    <w:rsid w:val="004A6EDC"/>
    <w:rsid w:val="004B6C4A"/>
    <w:rsid w:val="004D138D"/>
    <w:rsid w:val="004D580C"/>
    <w:rsid w:val="004D5C97"/>
    <w:rsid w:val="004D6604"/>
    <w:rsid w:val="004E3D16"/>
    <w:rsid w:val="004F336A"/>
    <w:rsid w:val="0050473F"/>
    <w:rsid w:val="00524ED0"/>
    <w:rsid w:val="00526CA0"/>
    <w:rsid w:val="00532BB5"/>
    <w:rsid w:val="00533C7B"/>
    <w:rsid w:val="00541FE8"/>
    <w:rsid w:val="00564930"/>
    <w:rsid w:val="00582A1B"/>
    <w:rsid w:val="0058742B"/>
    <w:rsid w:val="005917C2"/>
    <w:rsid w:val="00595FC0"/>
    <w:rsid w:val="00595FD3"/>
    <w:rsid w:val="005A24F2"/>
    <w:rsid w:val="005A3CC1"/>
    <w:rsid w:val="005B1AFB"/>
    <w:rsid w:val="005C22AF"/>
    <w:rsid w:val="005D0E9D"/>
    <w:rsid w:val="005E0AEF"/>
    <w:rsid w:val="005E45D4"/>
    <w:rsid w:val="005E76A9"/>
    <w:rsid w:val="00605EB6"/>
    <w:rsid w:val="00607DDE"/>
    <w:rsid w:val="0061330A"/>
    <w:rsid w:val="006247B9"/>
    <w:rsid w:val="00626FF4"/>
    <w:rsid w:val="006343E1"/>
    <w:rsid w:val="006461F7"/>
    <w:rsid w:val="00646CA3"/>
    <w:rsid w:val="0065061F"/>
    <w:rsid w:val="006522B9"/>
    <w:rsid w:val="006574FF"/>
    <w:rsid w:val="00662DDC"/>
    <w:rsid w:val="00665D59"/>
    <w:rsid w:val="00697389"/>
    <w:rsid w:val="006A11CF"/>
    <w:rsid w:val="006A2276"/>
    <w:rsid w:val="006C017D"/>
    <w:rsid w:val="006D168D"/>
    <w:rsid w:val="006D253E"/>
    <w:rsid w:val="006D3735"/>
    <w:rsid w:val="006D4584"/>
    <w:rsid w:val="006D4E2E"/>
    <w:rsid w:val="006F0541"/>
    <w:rsid w:val="006F5469"/>
    <w:rsid w:val="006F641B"/>
    <w:rsid w:val="0071500E"/>
    <w:rsid w:val="007238F1"/>
    <w:rsid w:val="007337CD"/>
    <w:rsid w:val="00744F0D"/>
    <w:rsid w:val="007470B4"/>
    <w:rsid w:val="00751643"/>
    <w:rsid w:val="00751766"/>
    <w:rsid w:val="0075625F"/>
    <w:rsid w:val="00763938"/>
    <w:rsid w:val="0077443A"/>
    <w:rsid w:val="00775B6B"/>
    <w:rsid w:val="00781E52"/>
    <w:rsid w:val="0079786A"/>
    <w:rsid w:val="007C17FE"/>
    <w:rsid w:val="007C6FA8"/>
    <w:rsid w:val="007F7ED8"/>
    <w:rsid w:val="00801145"/>
    <w:rsid w:val="00803F3E"/>
    <w:rsid w:val="008146D4"/>
    <w:rsid w:val="008155C7"/>
    <w:rsid w:val="0083586F"/>
    <w:rsid w:val="00841B40"/>
    <w:rsid w:val="00844A50"/>
    <w:rsid w:val="00851E49"/>
    <w:rsid w:val="008531B5"/>
    <w:rsid w:val="008539AE"/>
    <w:rsid w:val="00863942"/>
    <w:rsid w:val="008645D8"/>
    <w:rsid w:val="00865653"/>
    <w:rsid w:val="00894DCF"/>
    <w:rsid w:val="008962C2"/>
    <w:rsid w:val="008A3BEB"/>
    <w:rsid w:val="008A72B2"/>
    <w:rsid w:val="008B6268"/>
    <w:rsid w:val="008E082B"/>
    <w:rsid w:val="008E0B15"/>
    <w:rsid w:val="008E1308"/>
    <w:rsid w:val="008E1D0D"/>
    <w:rsid w:val="008E30B8"/>
    <w:rsid w:val="008E6D80"/>
    <w:rsid w:val="008F64FF"/>
    <w:rsid w:val="0090192A"/>
    <w:rsid w:val="009040BD"/>
    <w:rsid w:val="00911166"/>
    <w:rsid w:val="009325EB"/>
    <w:rsid w:val="00934EF6"/>
    <w:rsid w:val="00956B87"/>
    <w:rsid w:val="009724A3"/>
    <w:rsid w:val="00997A70"/>
    <w:rsid w:val="009A5EA5"/>
    <w:rsid w:val="009B0B1F"/>
    <w:rsid w:val="009C3FE2"/>
    <w:rsid w:val="009C4C88"/>
    <w:rsid w:val="009C74B2"/>
    <w:rsid w:val="009D1846"/>
    <w:rsid w:val="009E1BAA"/>
    <w:rsid w:val="009F5DCB"/>
    <w:rsid w:val="00A001B3"/>
    <w:rsid w:val="00A14315"/>
    <w:rsid w:val="00A169BE"/>
    <w:rsid w:val="00A20C6D"/>
    <w:rsid w:val="00A30C66"/>
    <w:rsid w:val="00A30CFA"/>
    <w:rsid w:val="00A328C7"/>
    <w:rsid w:val="00A46F29"/>
    <w:rsid w:val="00A769AA"/>
    <w:rsid w:val="00A84929"/>
    <w:rsid w:val="00A84BD1"/>
    <w:rsid w:val="00A92102"/>
    <w:rsid w:val="00A94907"/>
    <w:rsid w:val="00A976F9"/>
    <w:rsid w:val="00AA1E96"/>
    <w:rsid w:val="00AB2790"/>
    <w:rsid w:val="00AB3B9B"/>
    <w:rsid w:val="00AB52FA"/>
    <w:rsid w:val="00AB79E4"/>
    <w:rsid w:val="00AE4434"/>
    <w:rsid w:val="00B00F6C"/>
    <w:rsid w:val="00B3641B"/>
    <w:rsid w:val="00B3676D"/>
    <w:rsid w:val="00B42F40"/>
    <w:rsid w:val="00B479BC"/>
    <w:rsid w:val="00B71D09"/>
    <w:rsid w:val="00B91FA4"/>
    <w:rsid w:val="00BA521D"/>
    <w:rsid w:val="00BB4E95"/>
    <w:rsid w:val="00BC0286"/>
    <w:rsid w:val="00BC0368"/>
    <w:rsid w:val="00BC4111"/>
    <w:rsid w:val="00BC7B26"/>
    <w:rsid w:val="00BD534B"/>
    <w:rsid w:val="00BE278D"/>
    <w:rsid w:val="00BE50BA"/>
    <w:rsid w:val="00BE709C"/>
    <w:rsid w:val="00BF6955"/>
    <w:rsid w:val="00C2635C"/>
    <w:rsid w:val="00C37A18"/>
    <w:rsid w:val="00C52000"/>
    <w:rsid w:val="00C60A0B"/>
    <w:rsid w:val="00C670A5"/>
    <w:rsid w:val="00C70A74"/>
    <w:rsid w:val="00C85D09"/>
    <w:rsid w:val="00C932CD"/>
    <w:rsid w:val="00C941B7"/>
    <w:rsid w:val="00CB3BA8"/>
    <w:rsid w:val="00CC0B4F"/>
    <w:rsid w:val="00CC2E96"/>
    <w:rsid w:val="00CD4ABA"/>
    <w:rsid w:val="00CE0EC2"/>
    <w:rsid w:val="00CF1899"/>
    <w:rsid w:val="00CF47FC"/>
    <w:rsid w:val="00CF70D1"/>
    <w:rsid w:val="00D03587"/>
    <w:rsid w:val="00D15379"/>
    <w:rsid w:val="00D20F7F"/>
    <w:rsid w:val="00D242EF"/>
    <w:rsid w:val="00D30FCD"/>
    <w:rsid w:val="00D33C31"/>
    <w:rsid w:val="00D35288"/>
    <w:rsid w:val="00D36C48"/>
    <w:rsid w:val="00D473A0"/>
    <w:rsid w:val="00D55FAD"/>
    <w:rsid w:val="00D57F95"/>
    <w:rsid w:val="00D83373"/>
    <w:rsid w:val="00D8404B"/>
    <w:rsid w:val="00D9055D"/>
    <w:rsid w:val="00D93625"/>
    <w:rsid w:val="00D97914"/>
    <w:rsid w:val="00DA0E99"/>
    <w:rsid w:val="00DB7667"/>
    <w:rsid w:val="00DC6AB4"/>
    <w:rsid w:val="00DD1F68"/>
    <w:rsid w:val="00DD40E6"/>
    <w:rsid w:val="00DF3571"/>
    <w:rsid w:val="00E05991"/>
    <w:rsid w:val="00E10430"/>
    <w:rsid w:val="00E216D8"/>
    <w:rsid w:val="00E362FA"/>
    <w:rsid w:val="00E40386"/>
    <w:rsid w:val="00E41C53"/>
    <w:rsid w:val="00E42E09"/>
    <w:rsid w:val="00E4796A"/>
    <w:rsid w:val="00E572CE"/>
    <w:rsid w:val="00EA3CBD"/>
    <w:rsid w:val="00EB1DA5"/>
    <w:rsid w:val="00EC137C"/>
    <w:rsid w:val="00EF031B"/>
    <w:rsid w:val="00EF62A4"/>
    <w:rsid w:val="00F01AEF"/>
    <w:rsid w:val="00F313B7"/>
    <w:rsid w:val="00F31F1D"/>
    <w:rsid w:val="00F51316"/>
    <w:rsid w:val="00F55790"/>
    <w:rsid w:val="00F87398"/>
    <w:rsid w:val="00FA73C2"/>
    <w:rsid w:val="00FB12EA"/>
    <w:rsid w:val="00FC4C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24FA423"/>
  <w15:docId w15:val="{EC347B36-EC0E-4A85-94F0-CC5DE9E389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23102B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uiPriority w:val="99"/>
    <w:unhideWhenUsed/>
    <w:rsid w:val="00C932CD"/>
    <w:rPr>
      <w:color w:val="0000FF" w:themeColor="hyperlink"/>
      <w:u w:val="single"/>
    </w:rPr>
  </w:style>
  <w:style w:type="character" w:styleId="SledenaHiperpovezava">
    <w:name w:val="FollowedHyperlink"/>
    <w:basedOn w:val="Privzetapisavaodstavka"/>
    <w:uiPriority w:val="99"/>
    <w:semiHidden/>
    <w:unhideWhenUsed/>
    <w:rsid w:val="00C932CD"/>
    <w:rPr>
      <w:color w:val="800080" w:themeColor="followedHyperlink"/>
      <w:u w:val="single"/>
    </w:rPr>
  </w:style>
  <w:style w:type="paragraph" w:styleId="Glava">
    <w:name w:val="header"/>
    <w:basedOn w:val="Navaden"/>
    <w:link w:val="GlavaZnak"/>
    <w:unhideWhenUsed/>
    <w:rsid w:val="00A976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rsid w:val="00A976F9"/>
  </w:style>
  <w:style w:type="paragraph" w:styleId="Noga">
    <w:name w:val="footer"/>
    <w:basedOn w:val="Navaden"/>
    <w:link w:val="NogaZnak"/>
    <w:uiPriority w:val="99"/>
    <w:unhideWhenUsed/>
    <w:rsid w:val="00A976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A976F9"/>
  </w:style>
  <w:style w:type="paragraph" w:customStyle="1" w:styleId="Standard">
    <w:name w:val="Standard"/>
    <w:rsid w:val="001428AF"/>
    <w:pPr>
      <w:widowControl/>
      <w:suppressAutoHyphens/>
      <w:autoSpaceDN w:val="0"/>
      <w:textAlignment w:val="baseline"/>
    </w:pPr>
    <w:rPr>
      <w:rFonts w:ascii="Calibri" w:eastAsia="PMingLiU, 新細明體" w:hAnsi="Calibri" w:cs="Times New Roman"/>
      <w:kern w:val="3"/>
      <w:lang w:val="sl-SI" w:eastAsia="zh-CN"/>
    </w:rPr>
  </w:style>
  <w:style w:type="character" w:customStyle="1" w:styleId="hps">
    <w:name w:val="hps"/>
    <w:rsid w:val="001428AF"/>
    <w:rPr>
      <w:rFonts w:cs="Times New Roman"/>
    </w:rPr>
  </w:style>
  <w:style w:type="paragraph" w:customStyle="1" w:styleId="Navaden1">
    <w:name w:val="Navaden1"/>
    <w:rsid w:val="00C70A74"/>
    <w:pPr>
      <w:widowControl/>
      <w:spacing w:after="0"/>
    </w:pPr>
    <w:rPr>
      <w:rFonts w:ascii="Arial" w:eastAsia="Arial" w:hAnsi="Arial" w:cs="Arial"/>
      <w:color w:val="000000"/>
    </w:rPr>
  </w:style>
  <w:style w:type="character" w:customStyle="1" w:styleId="Author">
    <w:name w:val="Author"/>
    <w:aliases w:val="Co-author Char"/>
    <w:link w:val="Author1"/>
    <w:locked/>
    <w:rsid w:val="00C70A74"/>
    <w:rPr>
      <w:rFonts w:ascii="Arial" w:hAnsi="Arial" w:cs="Arial"/>
      <w:noProof/>
      <w:sz w:val="24"/>
      <w:szCs w:val="24"/>
    </w:rPr>
  </w:style>
  <w:style w:type="paragraph" w:customStyle="1" w:styleId="Author1">
    <w:name w:val="Author1"/>
    <w:aliases w:val="Co-author1"/>
    <w:basedOn w:val="Navaden"/>
    <w:link w:val="Author"/>
    <w:rsid w:val="00C70A74"/>
    <w:pPr>
      <w:widowControl/>
      <w:spacing w:after="0" w:line="240" w:lineRule="auto"/>
      <w:jc w:val="center"/>
    </w:pPr>
    <w:rPr>
      <w:rFonts w:ascii="Arial" w:hAnsi="Arial" w:cs="Arial"/>
      <w:noProof/>
      <w:sz w:val="24"/>
      <w:szCs w:val="24"/>
    </w:rPr>
  </w:style>
  <w:style w:type="paragraph" w:customStyle="1" w:styleId="Abstracttext">
    <w:name w:val="Abstract text"/>
    <w:basedOn w:val="Navaden"/>
    <w:rsid w:val="00C70A74"/>
    <w:pPr>
      <w:widowControl/>
      <w:spacing w:after="0" w:line="240" w:lineRule="auto"/>
      <w:jc w:val="both"/>
    </w:pPr>
    <w:rPr>
      <w:rFonts w:ascii="Arial" w:eastAsia="Times New Roman" w:hAnsi="Arial" w:cs="Times New Roman"/>
      <w:i/>
      <w:sz w:val="20"/>
      <w:szCs w:val="24"/>
      <w:lang w:val="en-GB"/>
    </w:rPr>
  </w:style>
  <w:style w:type="paragraph" w:customStyle="1" w:styleId="Slog2">
    <w:name w:val="Slog2"/>
    <w:basedOn w:val="Navaden"/>
    <w:link w:val="Slog2Znak"/>
    <w:qFormat/>
    <w:rsid w:val="00DA0E99"/>
    <w:pPr>
      <w:widowControl/>
      <w:spacing w:after="0"/>
      <w:jc w:val="both"/>
    </w:pPr>
    <w:rPr>
      <w:rFonts w:ascii="Times New Roman" w:eastAsia="Calibri" w:hAnsi="Times New Roman" w:cs="Times New Roman"/>
    </w:rPr>
  </w:style>
  <w:style w:type="character" w:customStyle="1" w:styleId="Slog2Znak">
    <w:name w:val="Slog2 Znak"/>
    <w:link w:val="Slog2"/>
    <w:rsid w:val="00DA0E99"/>
    <w:rPr>
      <w:rFonts w:ascii="Times New Roman" w:eastAsia="Calibri" w:hAnsi="Times New Roman" w:cs="Times New Roman"/>
    </w:rPr>
  </w:style>
  <w:style w:type="paragraph" w:customStyle="1" w:styleId="TTPTitle">
    <w:name w:val="TTP Title"/>
    <w:basedOn w:val="Navaden"/>
    <w:rsid w:val="003B3036"/>
    <w:pPr>
      <w:widowControl/>
      <w:suppressAutoHyphens/>
      <w:spacing w:after="120" w:line="240" w:lineRule="auto"/>
      <w:jc w:val="center"/>
    </w:pPr>
    <w:rPr>
      <w:rFonts w:ascii="Arial" w:eastAsia="SimSun" w:hAnsi="Arial" w:cs="Arial"/>
      <w:b/>
      <w:bCs/>
      <w:kern w:val="1"/>
      <w:sz w:val="30"/>
      <w:szCs w:val="30"/>
      <w:lang w:eastAsia="ar-SA"/>
    </w:rPr>
  </w:style>
  <w:style w:type="paragraph" w:styleId="HTML-oblikovano">
    <w:name w:val="HTML Preformatted"/>
    <w:basedOn w:val="Navaden"/>
    <w:link w:val="HTML-oblikovanoZnak"/>
    <w:uiPriority w:val="99"/>
    <w:semiHidden/>
    <w:unhideWhenUsed/>
    <w:rsid w:val="00BB4E9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sl-SI" w:eastAsia="sl-SI"/>
    </w:rPr>
  </w:style>
  <w:style w:type="character" w:customStyle="1" w:styleId="HTML-oblikovanoZnak">
    <w:name w:val="HTML-oblikovano Znak"/>
    <w:basedOn w:val="Privzetapisavaodstavka"/>
    <w:link w:val="HTML-oblikovano"/>
    <w:uiPriority w:val="99"/>
    <w:semiHidden/>
    <w:rsid w:val="00BB4E95"/>
    <w:rPr>
      <w:rFonts w:ascii="Courier New" w:eastAsia="Times New Roman" w:hAnsi="Courier New" w:cs="Courier New"/>
      <w:sz w:val="20"/>
      <w:szCs w:val="20"/>
      <w:lang w:val="sl-SI" w:eastAsia="sl-SI"/>
    </w:rPr>
  </w:style>
  <w:style w:type="paragraph" w:styleId="Odstavekseznama">
    <w:name w:val="List Paragraph"/>
    <w:basedOn w:val="Navaden"/>
    <w:uiPriority w:val="34"/>
    <w:qFormat/>
    <w:rsid w:val="0034525C"/>
    <w:pPr>
      <w:ind w:left="720"/>
      <w:contextualSpacing/>
    </w:pPr>
  </w:style>
  <w:style w:type="character" w:styleId="Nerazreenaomemba">
    <w:name w:val="Unresolved Mention"/>
    <w:basedOn w:val="Privzetapisavaodstavka"/>
    <w:uiPriority w:val="99"/>
    <w:semiHidden/>
    <w:unhideWhenUsed/>
    <w:rsid w:val="009B0B1F"/>
    <w:rPr>
      <w:color w:val="808080"/>
      <w:shd w:val="clear" w:color="auto" w:fill="E6E6E6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5D0E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5D0E9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8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3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8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2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67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6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9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8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6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9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1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5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8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1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4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4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67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5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22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26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1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0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7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25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1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94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40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2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6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10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5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5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2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8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4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8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4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8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0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7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9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2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9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5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3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4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0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33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55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7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1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2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9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4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5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6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1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3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7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9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2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0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7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3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1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5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9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5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44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3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8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1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2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7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75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34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0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8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6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7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5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0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2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6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0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5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9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9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3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4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2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1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0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9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6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0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9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0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4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8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5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9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0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6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0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1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1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0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7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05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3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9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8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0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55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0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4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1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6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7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1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63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84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1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9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1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9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3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3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8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8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1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9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8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0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2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8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0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0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4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3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94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8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3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47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9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7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0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1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8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6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1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3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4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94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8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1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1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0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9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4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4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1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1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3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2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16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/10.14502/tekstilec2017.60.4-13" TargetMode="External"/><Relationship Id="rId13" Type="http://schemas.openxmlformats.org/officeDocument/2006/relationships/hyperlink" Target="http://dx.doi.org/10.14502/tekstilec2017.60.49-57" TargetMode="External"/><Relationship Id="rId18" Type="http://schemas.openxmlformats.org/officeDocument/2006/relationships/hyperlink" Target="http://dx.doi.org/10.14502/tekstilec2017.60.107-115" TargetMode="External"/><Relationship Id="rId26" Type="http://schemas.openxmlformats.org/officeDocument/2006/relationships/hyperlink" Target="http://dx.doi.org/10.14502/tekstilec2017.60.214-221" TargetMode="External"/><Relationship Id="rId39" Type="http://schemas.openxmlformats.org/officeDocument/2006/relationships/hyperlink" Target="http://dx.doi.org/10.14502/tekstilec2017.60.317-323" TargetMode="External"/><Relationship Id="rId3" Type="http://schemas.openxmlformats.org/officeDocument/2006/relationships/styles" Target="styles.xml"/><Relationship Id="rId21" Type="http://schemas.openxmlformats.org/officeDocument/2006/relationships/hyperlink" Target="http://dx.doi.org/10.14502/tekstilec2017.60.137-151" TargetMode="External"/><Relationship Id="rId34" Type="http://schemas.openxmlformats.org/officeDocument/2006/relationships/hyperlink" Target="http://dx.doi.org/10.14502/tekstilec2017.60.283-289" TargetMode="External"/><Relationship Id="rId42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://dx.doi.org/10.14502/tekstilec2017.60.36-48" TargetMode="External"/><Relationship Id="rId17" Type="http://schemas.openxmlformats.org/officeDocument/2006/relationships/hyperlink" Target="http://dx.doi.org/10.14502/tekstilec2017.60.97-106" TargetMode="External"/><Relationship Id="rId25" Type="http://schemas.openxmlformats.org/officeDocument/2006/relationships/hyperlink" Target="http://dx.doi.org/10.14502/tekstilec2017.60.198-213" TargetMode="External"/><Relationship Id="rId33" Type="http://schemas.openxmlformats.org/officeDocument/2006/relationships/hyperlink" Target="http://dx.doi.org/10.14502/tekstilec2017.60.275-282" TargetMode="External"/><Relationship Id="rId38" Type="http://schemas.openxmlformats.org/officeDocument/2006/relationships/hyperlink" Target="http://dx.doi.org/10.14502/tekstilec2017.60.310-316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dx.doi.org/10.14502/tekstilec2017.60.76-96" TargetMode="External"/><Relationship Id="rId20" Type="http://schemas.openxmlformats.org/officeDocument/2006/relationships/hyperlink" Target="http://dx.doi.org/10.14502/tekstilec2017.60.126-136" TargetMode="External"/><Relationship Id="rId29" Type="http://schemas.openxmlformats.org/officeDocument/2006/relationships/hyperlink" Target="http://dx.doi.org/10.14502/tekstilec2017.60.247-253" TargetMode="External"/><Relationship Id="rId41" Type="http://schemas.openxmlformats.org/officeDocument/2006/relationships/hyperlink" Target="http://dx.doi.org/10.14502/tekstilec2017.60.331-338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dx.doi.org/10.14502/tekstilec2017.60.29-35" TargetMode="External"/><Relationship Id="rId24" Type="http://schemas.openxmlformats.org/officeDocument/2006/relationships/hyperlink" Target="http://dx.doi.org/10.14502/tekstilec2017.60.182-197" TargetMode="External"/><Relationship Id="rId32" Type="http://schemas.openxmlformats.org/officeDocument/2006/relationships/hyperlink" Target="http://dx.doi.org/10.14502/tekstilec2017.60.269-274" TargetMode="External"/><Relationship Id="rId37" Type="http://schemas.openxmlformats.org/officeDocument/2006/relationships/hyperlink" Target="http://dx.doi.org/10.14502/tekstilec2017.60.302-309" TargetMode="External"/><Relationship Id="rId40" Type="http://schemas.openxmlformats.org/officeDocument/2006/relationships/hyperlink" Target="http://dx.doi.org/10.14502/tekstilec2017.60.324-330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dx.doi.org/10.14502/tekstilec2017.60.65-72" TargetMode="External"/><Relationship Id="rId23" Type="http://schemas.openxmlformats.org/officeDocument/2006/relationships/hyperlink" Target="http://dx.doi.org/10.14502/tekstilec2017.60.170-181" TargetMode="External"/><Relationship Id="rId28" Type="http://schemas.openxmlformats.org/officeDocument/2006/relationships/hyperlink" Target="http://dx.doi.org/10.14502/tekstilec2017.60.235-242" TargetMode="External"/><Relationship Id="rId36" Type="http://schemas.openxmlformats.org/officeDocument/2006/relationships/hyperlink" Target="http://dx.doi.org/10.14502/tekstilec2017.60.296-301" TargetMode="External"/><Relationship Id="rId10" Type="http://schemas.openxmlformats.org/officeDocument/2006/relationships/hyperlink" Target="http://dx.doi.org/10.14502/tekstilec2017.60.25-28" TargetMode="External"/><Relationship Id="rId19" Type="http://schemas.openxmlformats.org/officeDocument/2006/relationships/hyperlink" Target="http://dx.doi.org/10.14502/tekstilec2017.60.116-125" TargetMode="External"/><Relationship Id="rId31" Type="http://schemas.openxmlformats.org/officeDocument/2006/relationships/hyperlink" Target="http://dx.doi.org/10.14502/tekstilec2017.60.263-268" TargetMode="External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dx.doi.org/10.14502/tekstilec2017.60.14-24" TargetMode="External"/><Relationship Id="rId14" Type="http://schemas.openxmlformats.org/officeDocument/2006/relationships/hyperlink" Target="http://dx.doi.org/10.14502/tekstilec2017.60.58-64" TargetMode="External"/><Relationship Id="rId22" Type="http://schemas.openxmlformats.org/officeDocument/2006/relationships/hyperlink" Target="http://dx.doi.org/10.14502/tekstilec2017.60.156-169" TargetMode="External"/><Relationship Id="rId27" Type="http://schemas.openxmlformats.org/officeDocument/2006/relationships/hyperlink" Target="http://dx.doi.org/10.14502/tekstilec2017.60.222-234" TargetMode="External"/><Relationship Id="rId30" Type="http://schemas.openxmlformats.org/officeDocument/2006/relationships/hyperlink" Target="http://dx.doi.org/10.14502/tekstilec2017.60.254-262" TargetMode="External"/><Relationship Id="rId35" Type="http://schemas.openxmlformats.org/officeDocument/2006/relationships/hyperlink" Target="http://dx.doi.org/10.14502/tekstilec2017.60.290-295" TargetMode="External"/><Relationship Id="rId4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8AFBF839-59E5-4DD1-9119-26A3B69B31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5106</Words>
  <Characters>29109</Characters>
  <Application>Microsoft Office Word</Application>
  <DocSecurity>0</DocSecurity>
  <Lines>242</Lines>
  <Paragraphs>6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itation List</vt:lpstr>
      <vt:lpstr>Citation List</vt:lpstr>
    </vt:vector>
  </TitlesOfParts>
  <Company/>
  <LinksUpToDate>false</LinksUpToDate>
  <CharactersWithSpaces>34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tation List</dc:title>
  <dc:creator>Tatjana Rijavec</dc:creator>
  <cp:lastModifiedBy>xx</cp:lastModifiedBy>
  <cp:revision>6</cp:revision>
  <cp:lastPrinted>2018-06-28T11:20:00Z</cp:lastPrinted>
  <dcterms:created xsi:type="dcterms:W3CDTF">2019-10-11T07:49:00Z</dcterms:created>
  <dcterms:modified xsi:type="dcterms:W3CDTF">2019-10-11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1-12T00:00:00Z</vt:filetime>
  </property>
  <property fmtid="{D5CDD505-2E9C-101B-9397-08002B2CF9AE}" pid="3" name="LastSaved">
    <vt:filetime>2015-10-04T00:00:00Z</vt:filetime>
  </property>
</Properties>
</file>